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6AEC38" w14:textId="77777777" w:rsidR="00D87A72" w:rsidRDefault="00D87A72" w:rsidP="0096447B">
      <w:pPr>
        <w:jc w:val="center"/>
        <w:rPr>
          <w:b/>
          <w:bCs/>
          <w:sz w:val="32"/>
          <w:szCs w:val="32"/>
        </w:rPr>
      </w:pPr>
      <w:r w:rsidRPr="00D87A72">
        <w:rPr>
          <w:b/>
          <w:bCs/>
          <w:noProof/>
          <w:sz w:val="32"/>
          <w:szCs w:val="32"/>
        </w:rPr>
        <w:drawing>
          <wp:inline distT="0" distB="0" distL="0" distR="0" wp14:anchorId="175F3282" wp14:editId="3111D0AD">
            <wp:extent cx="2886150" cy="2581275"/>
            <wp:effectExtent l="0" t="0" r="9525" b="0"/>
            <wp:docPr id="626976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976131" name=""/>
                    <pic:cNvPicPr/>
                  </pic:nvPicPr>
                  <pic:blipFill>
                    <a:blip r:embed="rId7"/>
                    <a:stretch>
                      <a:fillRect/>
                    </a:stretch>
                  </pic:blipFill>
                  <pic:spPr>
                    <a:xfrm>
                      <a:off x="0" y="0"/>
                      <a:ext cx="2898040" cy="2591909"/>
                    </a:xfrm>
                    <a:prstGeom prst="rect">
                      <a:avLst/>
                    </a:prstGeom>
                  </pic:spPr>
                </pic:pic>
              </a:graphicData>
            </a:graphic>
          </wp:inline>
        </w:drawing>
      </w:r>
    </w:p>
    <w:p w14:paraId="42013358" w14:textId="77777777" w:rsidR="00D87A72" w:rsidRDefault="00D87A72" w:rsidP="0096447B">
      <w:pPr>
        <w:jc w:val="center"/>
        <w:rPr>
          <w:b/>
          <w:bCs/>
          <w:sz w:val="32"/>
          <w:szCs w:val="32"/>
        </w:rPr>
      </w:pPr>
    </w:p>
    <w:p w14:paraId="15CB2D23" w14:textId="77777777" w:rsidR="00D87A72" w:rsidRDefault="00D87A72" w:rsidP="0096447B">
      <w:pPr>
        <w:jc w:val="center"/>
        <w:rPr>
          <w:b/>
          <w:bCs/>
          <w:sz w:val="32"/>
          <w:szCs w:val="32"/>
        </w:rPr>
      </w:pPr>
    </w:p>
    <w:p w14:paraId="66B1719E" w14:textId="431B9FB8" w:rsidR="00D87A72" w:rsidRPr="00D87A72" w:rsidRDefault="00D87A72" w:rsidP="0096447B">
      <w:pPr>
        <w:jc w:val="center"/>
        <w:rPr>
          <w:b/>
          <w:bCs/>
          <w:sz w:val="72"/>
          <w:szCs w:val="72"/>
        </w:rPr>
      </w:pPr>
      <w:r w:rsidRPr="00D87A72">
        <w:rPr>
          <w:b/>
          <w:bCs/>
          <w:sz w:val="72"/>
          <w:szCs w:val="72"/>
        </w:rPr>
        <w:t xml:space="preserve">OMGAA </w:t>
      </w:r>
    </w:p>
    <w:p w14:paraId="5711F814" w14:textId="77777777" w:rsidR="00D87A72" w:rsidRPr="00D87A72" w:rsidRDefault="00D87A72" w:rsidP="0096447B">
      <w:pPr>
        <w:jc w:val="center"/>
        <w:rPr>
          <w:b/>
          <w:bCs/>
          <w:sz w:val="72"/>
          <w:szCs w:val="72"/>
        </w:rPr>
      </w:pPr>
      <w:r w:rsidRPr="00D87A72">
        <w:rPr>
          <w:b/>
          <w:bCs/>
          <w:sz w:val="72"/>
          <w:szCs w:val="72"/>
        </w:rPr>
        <w:t xml:space="preserve">House Baseball </w:t>
      </w:r>
    </w:p>
    <w:p w14:paraId="6771FDF2" w14:textId="6C50E008" w:rsidR="00D87A72" w:rsidRDefault="00D87A72" w:rsidP="0096447B">
      <w:pPr>
        <w:jc w:val="center"/>
        <w:rPr>
          <w:b/>
          <w:bCs/>
          <w:sz w:val="72"/>
          <w:szCs w:val="72"/>
        </w:rPr>
      </w:pPr>
      <w:r w:rsidRPr="00D87A72">
        <w:rPr>
          <w:b/>
          <w:bCs/>
          <w:sz w:val="72"/>
          <w:szCs w:val="72"/>
        </w:rPr>
        <w:t>Rule</w:t>
      </w:r>
      <w:r>
        <w:rPr>
          <w:b/>
          <w:bCs/>
          <w:sz w:val="72"/>
          <w:szCs w:val="72"/>
        </w:rPr>
        <w:t xml:space="preserve">s &amp; </w:t>
      </w:r>
    </w:p>
    <w:p w14:paraId="2535998E" w14:textId="50AEDCDF" w:rsidR="00D87A72" w:rsidRPr="00D87A72" w:rsidRDefault="00D87A72" w:rsidP="0096447B">
      <w:pPr>
        <w:jc w:val="center"/>
        <w:rPr>
          <w:b/>
          <w:bCs/>
          <w:sz w:val="72"/>
          <w:szCs w:val="72"/>
        </w:rPr>
      </w:pPr>
      <w:r>
        <w:rPr>
          <w:b/>
          <w:bCs/>
          <w:sz w:val="72"/>
          <w:szCs w:val="72"/>
        </w:rPr>
        <w:t>Information Book</w:t>
      </w:r>
    </w:p>
    <w:p w14:paraId="759A3C89" w14:textId="1CA418C3" w:rsidR="00D87A72" w:rsidRDefault="00D87A72">
      <w:pPr>
        <w:rPr>
          <w:b/>
          <w:bCs/>
          <w:sz w:val="32"/>
          <w:szCs w:val="32"/>
        </w:rPr>
      </w:pPr>
      <w:r>
        <w:rPr>
          <w:b/>
          <w:bCs/>
          <w:sz w:val="32"/>
          <w:szCs w:val="32"/>
        </w:rPr>
        <w:br w:type="page"/>
      </w:r>
    </w:p>
    <w:p w14:paraId="255BC962" w14:textId="007D7C2F" w:rsidR="00A54816" w:rsidRDefault="00A54816" w:rsidP="00A54816">
      <w:pPr>
        <w:pStyle w:val="FirstParagraph"/>
        <w:spacing w:before="0" w:after="0"/>
      </w:pPr>
      <w:r>
        <w:rPr>
          <w:b/>
          <w:bCs/>
        </w:rPr>
        <w:lastRenderedPageBreak/>
        <w:t>OMGAA’s Goal:</w:t>
      </w:r>
      <w:r>
        <w:t xml:space="preserve"> Develop confident, competitive, and fundamentally sound baseball players while maintaining fairness, safety, and integrity across the league.</w:t>
      </w:r>
    </w:p>
    <w:p w14:paraId="1C33931C" w14:textId="77777777" w:rsidR="005F093B" w:rsidRDefault="005F093B" w:rsidP="00CC5900">
      <w:pPr>
        <w:rPr>
          <w:b/>
          <w:bCs/>
          <w:sz w:val="32"/>
          <w:szCs w:val="32"/>
        </w:rPr>
      </w:pPr>
    </w:p>
    <w:p w14:paraId="3952FC29" w14:textId="7286107D" w:rsidR="003A559B" w:rsidRPr="00CC5900" w:rsidRDefault="003A559B" w:rsidP="0096447B">
      <w:pPr>
        <w:jc w:val="center"/>
        <w:rPr>
          <w:b/>
          <w:bCs/>
          <w:sz w:val="36"/>
          <w:szCs w:val="36"/>
        </w:rPr>
      </w:pPr>
      <w:r w:rsidRPr="00CC5900">
        <w:rPr>
          <w:b/>
          <w:bCs/>
          <w:sz w:val="36"/>
          <w:szCs w:val="36"/>
        </w:rPr>
        <w:t>Weather line: 763-494-5959</w:t>
      </w:r>
    </w:p>
    <w:p w14:paraId="2079F061" w14:textId="77777777" w:rsidR="00CC5900" w:rsidRDefault="003A559B" w:rsidP="00D87A72">
      <w:r w:rsidRPr="003A559B">
        <w:t xml:space="preserve">The weather line will have information about games being cancelled </w:t>
      </w:r>
      <w:r w:rsidRPr="00BF6B78">
        <w:rPr>
          <w:b/>
          <w:bCs/>
        </w:rPr>
        <w:t>after 4pm</w:t>
      </w:r>
      <w:r w:rsidRPr="003A559B">
        <w:t xml:space="preserve">. If there is not an announcement on the weather line, you must still go to the field. At that point, the umpire and head coaches will make the decision if the game </w:t>
      </w:r>
      <w:r w:rsidR="00066E4B" w:rsidRPr="003A559B">
        <w:t>is</w:t>
      </w:r>
      <w:r w:rsidRPr="003A559B">
        <w:t xml:space="preserve"> cancelled. </w:t>
      </w:r>
    </w:p>
    <w:p w14:paraId="5153C32C" w14:textId="128F59EF" w:rsidR="00D87A72" w:rsidRDefault="003A559B" w:rsidP="00D87A72">
      <w:r w:rsidRPr="00CC5900">
        <w:rPr>
          <w:i/>
          <w:iCs/>
          <w:sz w:val="28"/>
          <w:szCs w:val="28"/>
        </w:rPr>
        <w:t>We play through light mist/ intermittent rain so long as the fields are playable and the kids will be safe.</w:t>
      </w:r>
      <w:r w:rsidRPr="00CC5900">
        <w:rPr>
          <w:sz w:val="28"/>
          <w:szCs w:val="28"/>
        </w:rPr>
        <w:t xml:space="preserve"> </w:t>
      </w:r>
    </w:p>
    <w:p w14:paraId="57075114" w14:textId="77777777" w:rsidR="005F093B" w:rsidRDefault="005F093B" w:rsidP="003A5534">
      <w:pPr>
        <w:spacing w:after="0" w:line="240" w:lineRule="auto"/>
        <w:jc w:val="center"/>
        <w:rPr>
          <w:b/>
          <w:bCs/>
        </w:rPr>
      </w:pPr>
    </w:p>
    <w:p w14:paraId="32589179" w14:textId="019F4ADA" w:rsidR="001A74EF" w:rsidRPr="00E945FD" w:rsidRDefault="001A74EF" w:rsidP="003A5534">
      <w:pPr>
        <w:spacing w:after="0" w:line="240" w:lineRule="auto"/>
        <w:jc w:val="center"/>
        <w:rPr>
          <w:b/>
          <w:bCs/>
        </w:rPr>
      </w:pPr>
      <w:r w:rsidRPr="00E945FD">
        <w:rPr>
          <w:b/>
          <w:bCs/>
        </w:rPr>
        <w:t>Weather Related Games</w:t>
      </w:r>
    </w:p>
    <w:p w14:paraId="25B32966" w14:textId="47096039" w:rsidR="001A74EF" w:rsidRDefault="001A74EF" w:rsidP="003A5534">
      <w:pPr>
        <w:spacing w:after="0" w:line="240" w:lineRule="auto"/>
      </w:pPr>
      <w:r w:rsidRPr="003A559B">
        <w:t>•</w:t>
      </w:r>
      <w:r>
        <w:t xml:space="preserve"> If a game </w:t>
      </w:r>
      <w:r w:rsidR="005A1F07">
        <w:t>completes</w:t>
      </w:r>
      <w:r>
        <w:t xml:space="preserve"> </w:t>
      </w:r>
      <w:r w:rsidR="007E5C91">
        <w:t>3</w:t>
      </w:r>
      <w:r>
        <w:t xml:space="preserve"> innings and is stopped for any reason, the score is considered final at the end of the last completed inning</w:t>
      </w:r>
      <w:r w:rsidR="005A1F07">
        <w:t>.</w:t>
      </w:r>
    </w:p>
    <w:p w14:paraId="191869A8" w14:textId="77777777" w:rsidR="00CC5900" w:rsidRDefault="001A74EF" w:rsidP="00CC5900">
      <w:r w:rsidRPr="003A559B">
        <w:t>•</w:t>
      </w:r>
      <w:r>
        <w:t xml:space="preserve"> </w:t>
      </w:r>
      <w:r w:rsidR="005A1F07">
        <w:t>I</w:t>
      </w:r>
      <w:r>
        <w:t xml:space="preserve">f the weather line says the </w:t>
      </w:r>
      <w:r w:rsidRPr="00F67FF3">
        <w:rPr>
          <w:i/>
          <w:iCs/>
          <w:u w:val="single"/>
        </w:rPr>
        <w:t>game is on</w:t>
      </w:r>
      <w:r>
        <w:t>, it is highly encouraged to work with the field to play.</w:t>
      </w:r>
      <w:r w:rsidR="00BF6B78">
        <w:t xml:space="preserve"> </w:t>
      </w:r>
      <w:r w:rsidR="005A1F07">
        <w:t>Please do NOT call the game prior to meeting at the field. P</w:t>
      </w:r>
      <w:r w:rsidR="00BF6B78">
        <w:t>lease</w:t>
      </w:r>
      <w:r w:rsidR="005A1F07">
        <w:t xml:space="preserve"> try to</w:t>
      </w:r>
      <w:r w:rsidR="00BF6B78">
        <w:t xml:space="preserve"> delay your game 15 minutes prior to calling it at the field. In the event of lightning, the game must be called. </w:t>
      </w:r>
      <w:r w:rsidR="00CC5900" w:rsidRPr="00CC5900">
        <w:rPr>
          <w:i/>
          <w:iCs/>
          <w:sz w:val="28"/>
          <w:szCs w:val="28"/>
        </w:rPr>
        <w:t>We play through light mist/ intermittent rain so long as the fields are playable and the kids will be safe.</w:t>
      </w:r>
      <w:r w:rsidR="00CC5900" w:rsidRPr="00CC5900">
        <w:rPr>
          <w:sz w:val="28"/>
          <w:szCs w:val="28"/>
        </w:rPr>
        <w:t xml:space="preserve"> </w:t>
      </w:r>
    </w:p>
    <w:p w14:paraId="77D5F170" w14:textId="77777777" w:rsidR="005F093B" w:rsidRDefault="005F093B" w:rsidP="00BF6B78"/>
    <w:p w14:paraId="748861B5" w14:textId="4070659B" w:rsidR="00D87A72" w:rsidRPr="00D87A72" w:rsidRDefault="003A559B" w:rsidP="003A5534">
      <w:pPr>
        <w:spacing w:after="0" w:line="240" w:lineRule="auto"/>
        <w:jc w:val="center"/>
      </w:pPr>
      <w:r w:rsidRPr="00D87A72">
        <w:rPr>
          <w:b/>
          <w:bCs/>
          <w:sz w:val="32"/>
          <w:szCs w:val="32"/>
        </w:rPr>
        <w:t>Umpires</w:t>
      </w:r>
    </w:p>
    <w:p w14:paraId="477723AC" w14:textId="629A48C2" w:rsidR="003A559B" w:rsidRDefault="003A559B" w:rsidP="003A5534">
      <w:pPr>
        <w:spacing w:after="0" w:line="240" w:lineRule="auto"/>
      </w:pPr>
      <w:r w:rsidRPr="003A559B">
        <w:t xml:space="preserve">OMGAA </w:t>
      </w:r>
      <w:r w:rsidR="00A54816" w:rsidRPr="003A559B">
        <w:t>typically</w:t>
      </w:r>
      <w:r w:rsidR="00A54816">
        <w:t xml:space="preserve"> uses</w:t>
      </w:r>
      <w:r w:rsidRPr="003A559B">
        <w:t xml:space="preserve"> junior umpires </w:t>
      </w:r>
      <w:r w:rsidR="00A54816">
        <w:t xml:space="preserve">for its House League programs </w:t>
      </w:r>
      <w:r w:rsidRPr="003A559B">
        <w:t xml:space="preserve">who are still learning their position. The umpires do the best job </w:t>
      </w:r>
      <w:r w:rsidR="00066E4B" w:rsidRPr="003A559B">
        <w:t>possible;</w:t>
      </w:r>
      <w:r w:rsidRPr="003A559B">
        <w:t xml:space="preserve"> however, they will make mistakes. RESPECT the umpires and understand that many calls are judgement calls. </w:t>
      </w:r>
      <w:r w:rsidRPr="005A1F07">
        <w:rPr>
          <w:u w:val="single"/>
        </w:rPr>
        <w:t>You cannot argue with judgement calls</w:t>
      </w:r>
      <w:r w:rsidRPr="003A559B">
        <w:t xml:space="preserve">. </w:t>
      </w:r>
      <w:r w:rsidR="00DD4D99">
        <w:t>You may question a call, ask about a call, or get clarification about a call but the umpire</w:t>
      </w:r>
      <w:r w:rsidR="00017101">
        <w:t xml:space="preserve">’s ruling is final. </w:t>
      </w:r>
      <w:r w:rsidRPr="003A559B">
        <w:t xml:space="preserve">Any complaints from the umpires about coaches and spectators will be addressed. </w:t>
      </w:r>
    </w:p>
    <w:p w14:paraId="1667937E" w14:textId="77777777" w:rsidR="00DE3EEC" w:rsidRDefault="00DE3EEC" w:rsidP="003A5534">
      <w:pPr>
        <w:spacing w:after="0" w:line="240" w:lineRule="auto"/>
      </w:pPr>
    </w:p>
    <w:p w14:paraId="4D4E0B98" w14:textId="461FA7DA" w:rsidR="003A559B" w:rsidRDefault="003A559B">
      <w:r w:rsidRPr="003A559B">
        <w:t xml:space="preserve">If an adult (coach or fan) is asked to leave by the umpire, his/her child will </w:t>
      </w:r>
      <w:proofErr w:type="gramStart"/>
      <w:r w:rsidRPr="003A559B">
        <w:t>be an automatic</w:t>
      </w:r>
      <w:proofErr w:type="gramEnd"/>
      <w:r w:rsidRPr="003A559B">
        <w:t xml:space="preserve"> out each inning. To not punish the child, he will still bat as usual; however, each time he is at bat, the team counts </w:t>
      </w:r>
      <w:proofErr w:type="gramStart"/>
      <w:r w:rsidRPr="003A559B">
        <w:t>an out</w:t>
      </w:r>
      <w:proofErr w:type="gramEnd"/>
      <w:r w:rsidRPr="003A559B">
        <w:t xml:space="preserve"> after he is finished batting and play should reset to the conditions that occurred before the at-bat. If that is the third out, the inning is over. </w:t>
      </w:r>
    </w:p>
    <w:p w14:paraId="3772D634" w14:textId="77777777" w:rsidR="005F093B" w:rsidRDefault="005F093B" w:rsidP="00A54816">
      <w:pPr>
        <w:spacing w:after="0" w:line="240" w:lineRule="auto"/>
        <w:jc w:val="center"/>
        <w:rPr>
          <w:b/>
          <w:bCs/>
          <w:sz w:val="32"/>
          <w:szCs w:val="32"/>
        </w:rPr>
      </w:pPr>
    </w:p>
    <w:p w14:paraId="7A513252" w14:textId="77777777" w:rsidR="005F093B" w:rsidRDefault="005F093B" w:rsidP="00A54816">
      <w:pPr>
        <w:spacing w:after="0" w:line="240" w:lineRule="auto"/>
        <w:jc w:val="center"/>
        <w:rPr>
          <w:b/>
          <w:bCs/>
          <w:sz w:val="32"/>
          <w:szCs w:val="32"/>
        </w:rPr>
      </w:pPr>
    </w:p>
    <w:p w14:paraId="7ED6FDF3" w14:textId="77777777" w:rsidR="005F093B" w:rsidRDefault="005F093B" w:rsidP="00A54816">
      <w:pPr>
        <w:spacing w:after="0" w:line="240" w:lineRule="auto"/>
        <w:jc w:val="center"/>
        <w:rPr>
          <w:b/>
          <w:bCs/>
          <w:sz w:val="32"/>
          <w:szCs w:val="32"/>
        </w:rPr>
      </w:pPr>
    </w:p>
    <w:p w14:paraId="0222DB5D" w14:textId="07A8D9CC" w:rsidR="00A54816" w:rsidRPr="00D87A72" w:rsidRDefault="00A54816" w:rsidP="00A54816">
      <w:pPr>
        <w:spacing w:after="0" w:line="240" w:lineRule="auto"/>
        <w:jc w:val="center"/>
      </w:pPr>
      <w:r>
        <w:rPr>
          <w:b/>
          <w:bCs/>
          <w:sz w:val="32"/>
          <w:szCs w:val="32"/>
        </w:rPr>
        <w:lastRenderedPageBreak/>
        <w:t>General</w:t>
      </w:r>
    </w:p>
    <w:p w14:paraId="341D3BDF" w14:textId="77777777" w:rsidR="00A54816" w:rsidRDefault="00A54816" w:rsidP="00CC5900">
      <w:pPr>
        <w:pStyle w:val="BodyText"/>
        <w:spacing w:after="0" w:line="240" w:lineRule="auto"/>
        <w:rPr>
          <w:lang w:eastAsia="en-US"/>
        </w:rPr>
      </w:pPr>
      <w:r w:rsidRPr="00AC20D9">
        <w:rPr>
          <w:b/>
          <w:bCs/>
          <w:lang w:eastAsia="en-US"/>
        </w:rPr>
        <w:t>Coaches/ Team Manager</w:t>
      </w:r>
      <w:r>
        <w:rPr>
          <w:lang w:eastAsia="en-US"/>
        </w:rPr>
        <w:t xml:space="preserve">: All teams are allowed 1- Head Coach, and either 3- assistant coaches or 2 with 1 team manager not to exceed 4 in total. </w:t>
      </w:r>
    </w:p>
    <w:p w14:paraId="25CF55F4" w14:textId="77777777" w:rsidR="00A54816" w:rsidRDefault="00A54816" w:rsidP="00CC5900">
      <w:pPr>
        <w:pStyle w:val="BodyText"/>
        <w:spacing w:after="0" w:line="240" w:lineRule="auto"/>
        <w:rPr>
          <w:lang w:eastAsia="en-US"/>
        </w:rPr>
      </w:pPr>
    </w:p>
    <w:p w14:paraId="4C81E3C1" w14:textId="3F189241" w:rsidR="00A54816" w:rsidRDefault="00A54816" w:rsidP="00CC5900">
      <w:pPr>
        <w:spacing w:after="0" w:line="240" w:lineRule="auto"/>
      </w:pPr>
      <w:r w:rsidRPr="003A559B">
        <w:t>Poor sportsmanship by players, coaches, and fans will not be tolerated. Umpires and/or league officials will use their discretion to remove those with inappropriate behavior from the facility with or without warning.</w:t>
      </w:r>
    </w:p>
    <w:p w14:paraId="5C1B14F0" w14:textId="77777777" w:rsidR="00A54816" w:rsidRDefault="00A54816" w:rsidP="00CC5900">
      <w:pPr>
        <w:spacing w:after="0" w:line="240" w:lineRule="auto"/>
      </w:pPr>
      <w:r w:rsidRPr="003A559B">
        <w:rPr>
          <w:b/>
          <w:bCs/>
        </w:rPr>
        <w:t xml:space="preserve">Forfeit: </w:t>
      </w:r>
      <w:r w:rsidRPr="003A559B">
        <w:t xml:space="preserve">Teams do </w:t>
      </w:r>
      <w:r>
        <w:t>NOT</w:t>
      </w:r>
      <w:r w:rsidRPr="003A559B">
        <w:t xml:space="preserve"> forfeit due to not having enough players. Play the best you can with the players you have. If you have a situation where players must be shared between teams, players who are swapping</w:t>
      </w:r>
      <w:r>
        <w:t>/ filling in for the other</w:t>
      </w:r>
      <w:r w:rsidRPr="003A559B">
        <w:t xml:space="preserve"> team should play the outfield and should never pitch or catch. </w:t>
      </w:r>
    </w:p>
    <w:p w14:paraId="6AB6F45A" w14:textId="77777777" w:rsidR="00F039DD" w:rsidRDefault="00F039DD" w:rsidP="00CC5900">
      <w:pPr>
        <w:spacing w:after="0" w:line="240" w:lineRule="auto"/>
      </w:pPr>
    </w:p>
    <w:p w14:paraId="48E608B4" w14:textId="45D668A9" w:rsidR="00F039DD" w:rsidRDefault="005F093B" w:rsidP="00CC5900">
      <w:pPr>
        <w:spacing w:after="0" w:line="240" w:lineRule="auto"/>
      </w:pPr>
      <w:r>
        <w:t xml:space="preserve">Teams CANNOT use players that are not signed up with OMGAA. If an illegal player is used in a game for any reason, the team using the player will forfeit the game. </w:t>
      </w:r>
    </w:p>
    <w:p w14:paraId="57092CC6" w14:textId="77777777" w:rsidR="0044690C" w:rsidRDefault="0044690C" w:rsidP="0044690C">
      <w:pPr>
        <w:pStyle w:val="ListParagraph"/>
        <w:numPr>
          <w:ilvl w:val="0"/>
          <w:numId w:val="23"/>
        </w:numPr>
      </w:pPr>
      <w:r>
        <w:t>1st offense: Game forfeiture and warning.</w:t>
      </w:r>
    </w:p>
    <w:p w14:paraId="1E885719" w14:textId="77777777" w:rsidR="0044690C" w:rsidRDefault="0044690C" w:rsidP="0044690C">
      <w:pPr>
        <w:pStyle w:val="ListParagraph"/>
        <w:numPr>
          <w:ilvl w:val="0"/>
          <w:numId w:val="23"/>
        </w:numPr>
      </w:pPr>
      <w:r>
        <w:t>2nd offense: Coach suspension.</w:t>
      </w:r>
    </w:p>
    <w:p w14:paraId="59BF1C1B" w14:textId="2A28AA78" w:rsidR="00CC5900" w:rsidRDefault="0044690C" w:rsidP="00042B6D">
      <w:pPr>
        <w:pStyle w:val="ListParagraph"/>
        <w:numPr>
          <w:ilvl w:val="0"/>
          <w:numId w:val="23"/>
        </w:numPr>
      </w:pPr>
      <w:r>
        <w:t>3rd offense: Removal from coaching position.</w:t>
      </w:r>
    </w:p>
    <w:p w14:paraId="0E06B29F" w14:textId="2BDFDAB7" w:rsidR="00F039DD" w:rsidRDefault="00F039DD" w:rsidP="00CC5900">
      <w:pPr>
        <w:spacing w:after="0" w:line="240" w:lineRule="auto"/>
      </w:pPr>
      <w:r>
        <w:t xml:space="preserve">The “End of Season Tournament” will use Sports Engine’s order. No tie breakers, No changes, No Exceptions! </w:t>
      </w:r>
    </w:p>
    <w:p w14:paraId="53A4FB2B" w14:textId="77777777" w:rsidR="00F039DD" w:rsidRDefault="00F039DD" w:rsidP="00CC5900">
      <w:pPr>
        <w:spacing w:after="0" w:line="240" w:lineRule="auto"/>
      </w:pPr>
    </w:p>
    <w:p w14:paraId="25A6D64E" w14:textId="77777777" w:rsidR="00F039DD" w:rsidRDefault="00F039DD" w:rsidP="00F039DD">
      <w:pPr>
        <w:pStyle w:val="ListParagraph"/>
        <w:ind w:left="360"/>
        <w:jc w:val="center"/>
        <w:rPr>
          <w:b/>
          <w:bCs/>
        </w:rPr>
      </w:pPr>
      <w:r w:rsidRPr="00385401">
        <w:rPr>
          <w:b/>
          <w:bCs/>
        </w:rPr>
        <w:t>Canceling/ Rescheduling a Game</w:t>
      </w:r>
    </w:p>
    <w:p w14:paraId="23FA0A27" w14:textId="75B384B2" w:rsidR="00F039DD" w:rsidRDefault="00F039DD" w:rsidP="000C183C">
      <w:r w:rsidRPr="00F039DD">
        <w:rPr>
          <w:i/>
          <w:iCs/>
          <w:u w:val="single"/>
        </w:rPr>
        <w:t xml:space="preserve">If you cancel a game at the </w:t>
      </w:r>
      <w:proofErr w:type="gramStart"/>
      <w:r w:rsidRPr="00F039DD">
        <w:rPr>
          <w:i/>
          <w:iCs/>
          <w:u w:val="single"/>
        </w:rPr>
        <w:t>field</w:t>
      </w:r>
      <w:proofErr w:type="gramEnd"/>
      <w:r w:rsidRPr="00F039DD">
        <w:rPr>
          <w:i/>
          <w:iCs/>
          <w:u w:val="single"/>
        </w:rPr>
        <w:t xml:space="preserve"> or prior, please be sure the Director is notified</w:t>
      </w:r>
      <w:r>
        <w:t xml:space="preserve">. </w:t>
      </w:r>
    </w:p>
    <w:p w14:paraId="6432735C" w14:textId="56A09BB4" w:rsidR="00F039DD" w:rsidRDefault="00F039DD" w:rsidP="000C183C">
      <w:r>
        <w:t xml:space="preserve">Do not add or delete games. Please “EDIT” them to move dates and times. Not doing this will cause an imbalance of games to show in Sports Engine and can affect your position in the tournament bracket. </w:t>
      </w:r>
    </w:p>
    <w:p w14:paraId="6C58675A" w14:textId="4BC2195E" w:rsidR="00F039DD" w:rsidRDefault="00F039DD" w:rsidP="000C183C">
      <w:r>
        <w:t xml:space="preserve">You should have NO CANCELED games in Sports Engine if you are making up the game. </w:t>
      </w:r>
      <w:r w:rsidRPr="00F039DD">
        <w:rPr>
          <w:u w:val="single"/>
        </w:rPr>
        <w:t>Exception</w:t>
      </w:r>
      <w:r>
        <w:t xml:space="preserve">: If near the end of the season there may not be an opportunity to make up a game, and thus it will be canceled with no makeup.  </w:t>
      </w:r>
    </w:p>
    <w:p w14:paraId="488368E7" w14:textId="2F467DC8" w:rsidR="00F039DD" w:rsidRDefault="00F039DD" w:rsidP="00F039DD">
      <w:pPr>
        <w:spacing w:after="0" w:line="240" w:lineRule="auto"/>
      </w:pPr>
      <w:r>
        <w:t xml:space="preserve">Make Up Games: </w:t>
      </w:r>
    </w:p>
    <w:p w14:paraId="26ABE714" w14:textId="77777777" w:rsidR="000C183C" w:rsidRDefault="00F039DD" w:rsidP="000C183C">
      <w:pPr>
        <w:pStyle w:val="ListParagraph"/>
        <w:numPr>
          <w:ilvl w:val="0"/>
          <w:numId w:val="22"/>
        </w:numPr>
        <w:spacing w:after="0" w:line="240" w:lineRule="auto"/>
      </w:pPr>
      <w:r w:rsidRPr="000C183C">
        <w:rPr>
          <w:u w:val="single"/>
        </w:rPr>
        <w:t>Rookie League</w:t>
      </w:r>
      <w:r>
        <w:t>: All make up games will be scheduled by the league director on the Saturday of the week of play.</w:t>
      </w:r>
    </w:p>
    <w:p w14:paraId="74695C70" w14:textId="77777777" w:rsidR="000C183C" w:rsidRDefault="00F039DD" w:rsidP="000C183C">
      <w:pPr>
        <w:pStyle w:val="ListParagraph"/>
        <w:numPr>
          <w:ilvl w:val="0"/>
          <w:numId w:val="22"/>
        </w:numPr>
        <w:spacing w:after="0" w:line="240" w:lineRule="auto"/>
      </w:pPr>
      <w:r w:rsidRPr="000C183C">
        <w:rPr>
          <w:u w:val="single"/>
        </w:rPr>
        <w:t>Minor League</w:t>
      </w:r>
      <w:r>
        <w:t xml:space="preserve">: All make up games will be scheduled by the league director on the Saturday of the week of play. </w:t>
      </w:r>
    </w:p>
    <w:p w14:paraId="031C7DC2" w14:textId="77777777" w:rsidR="000C183C" w:rsidRDefault="00F039DD" w:rsidP="000C183C">
      <w:pPr>
        <w:pStyle w:val="ListParagraph"/>
        <w:numPr>
          <w:ilvl w:val="0"/>
          <w:numId w:val="22"/>
        </w:numPr>
        <w:spacing w:after="0" w:line="240" w:lineRule="auto"/>
      </w:pPr>
      <w:r w:rsidRPr="000C183C">
        <w:rPr>
          <w:u w:val="single"/>
        </w:rPr>
        <w:t>Major League</w:t>
      </w:r>
      <w:r>
        <w:t xml:space="preserve">: All make up games are scheduled by coaches. Please work with the other coach and use ALLBOOKED to schedule a time for your make-up game. Only one coach needs to schedule a field and time.  Please notify the league director of the game date and time for an umpire to be scheduled. </w:t>
      </w:r>
    </w:p>
    <w:p w14:paraId="49968A5A" w14:textId="536C76F5" w:rsidR="00F039DD" w:rsidRDefault="00F039DD" w:rsidP="000C183C">
      <w:pPr>
        <w:pStyle w:val="ListParagraph"/>
        <w:numPr>
          <w:ilvl w:val="1"/>
          <w:numId w:val="22"/>
        </w:numPr>
        <w:spacing w:after="0" w:line="240" w:lineRule="auto"/>
      </w:pPr>
      <w:r>
        <w:t>Note: If scheduled within the current week, it is extremely difficult to get an umpire. Gleason is likely not open for makeup games.</w:t>
      </w:r>
    </w:p>
    <w:p w14:paraId="2FFE6C58" w14:textId="3072C674" w:rsidR="00A54816" w:rsidRPr="00AC20D9" w:rsidRDefault="00D87A72" w:rsidP="005F093B">
      <w:pPr>
        <w:spacing w:after="0" w:line="240" w:lineRule="auto"/>
        <w:jc w:val="center"/>
      </w:pPr>
      <w:r w:rsidRPr="00D87A72">
        <w:rPr>
          <w:b/>
          <w:bCs/>
          <w:sz w:val="32"/>
          <w:szCs w:val="32"/>
        </w:rPr>
        <w:lastRenderedPageBreak/>
        <w:t>Rule</w:t>
      </w:r>
      <w:r w:rsidR="00BE1699">
        <w:rPr>
          <w:b/>
          <w:bCs/>
          <w:sz w:val="32"/>
          <w:szCs w:val="32"/>
        </w:rPr>
        <w:t>s of Play</w:t>
      </w:r>
    </w:p>
    <w:p w14:paraId="7DA955D4" w14:textId="5CB8EBE8" w:rsidR="00550D93" w:rsidRDefault="00D725BE" w:rsidP="005F093B">
      <w:pPr>
        <w:spacing w:after="0" w:line="240" w:lineRule="auto"/>
        <w:rPr>
          <w:i/>
          <w:iCs/>
          <w:u w:val="single"/>
        </w:rPr>
      </w:pPr>
      <w:r w:rsidRPr="00006B54">
        <w:rPr>
          <w:i/>
          <w:iCs/>
          <w:u w:val="single"/>
        </w:rPr>
        <w:t>Please see “League Specific Rules</w:t>
      </w:r>
      <w:r w:rsidR="008A6FB4" w:rsidRPr="00006B54">
        <w:rPr>
          <w:i/>
          <w:iCs/>
          <w:u w:val="single"/>
        </w:rPr>
        <w:t>” for your specific</w:t>
      </w:r>
      <w:r w:rsidR="001D351D" w:rsidRPr="00006B54">
        <w:rPr>
          <w:i/>
          <w:iCs/>
          <w:u w:val="single"/>
        </w:rPr>
        <w:t xml:space="preserve"> rules of play</w:t>
      </w:r>
      <w:r w:rsidR="00F551E0" w:rsidRPr="00006B54">
        <w:rPr>
          <w:i/>
          <w:iCs/>
          <w:u w:val="single"/>
        </w:rPr>
        <w:t xml:space="preserve"> with</w:t>
      </w:r>
      <w:r w:rsidR="008A6FB4" w:rsidRPr="00006B54">
        <w:rPr>
          <w:i/>
          <w:iCs/>
          <w:u w:val="single"/>
        </w:rPr>
        <w:t xml:space="preserve"> league differences. </w:t>
      </w:r>
    </w:p>
    <w:p w14:paraId="66629CA0" w14:textId="77777777" w:rsidR="005F093B" w:rsidRPr="00006B54" w:rsidRDefault="005F093B" w:rsidP="005F093B">
      <w:pPr>
        <w:spacing w:after="0" w:line="240" w:lineRule="auto"/>
        <w:rPr>
          <w:i/>
          <w:iCs/>
          <w:u w:val="single"/>
        </w:rPr>
      </w:pPr>
    </w:p>
    <w:p w14:paraId="3142DFE7" w14:textId="07ACEBBD" w:rsidR="001D351D" w:rsidRDefault="00F551E0" w:rsidP="00F039DD">
      <w:pPr>
        <w:pStyle w:val="ListParagraph"/>
        <w:numPr>
          <w:ilvl w:val="0"/>
          <w:numId w:val="21"/>
        </w:numPr>
        <w:spacing w:after="0" w:line="240" w:lineRule="auto"/>
      </w:pPr>
      <w:r>
        <w:t>House</w:t>
      </w:r>
      <w:r w:rsidR="001D351D" w:rsidRPr="003A559B">
        <w:t xml:space="preserve"> is a developmental league. Rotate kids between infield and outfield – </w:t>
      </w:r>
      <w:r w:rsidR="001D351D" w:rsidRPr="00F039DD">
        <w:rPr>
          <w:b/>
          <w:bCs/>
        </w:rPr>
        <w:t xml:space="preserve">all kids should play all positions </w:t>
      </w:r>
      <w:r w:rsidR="001D351D" w:rsidRPr="003A559B">
        <w:t xml:space="preserve">during regular season play unless there is a safety concern (ex. players who have trouble catching should be used with caution at first base.) </w:t>
      </w:r>
      <w:r w:rsidR="001D351D">
        <w:t xml:space="preserve">Please do not force a player to play a position. </w:t>
      </w:r>
    </w:p>
    <w:p w14:paraId="6D946134" w14:textId="77777777" w:rsidR="001D351D" w:rsidRDefault="001D351D" w:rsidP="00385401">
      <w:pPr>
        <w:pStyle w:val="ListParagraph"/>
        <w:numPr>
          <w:ilvl w:val="0"/>
          <w:numId w:val="21"/>
        </w:numPr>
      </w:pPr>
      <w:r w:rsidRPr="003A559B">
        <w:t xml:space="preserve">No player should sit a second inning until everyone has sat out once. Equal playing time is expected. </w:t>
      </w:r>
    </w:p>
    <w:p w14:paraId="77DC6F9F" w14:textId="77777777" w:rsidR="00590DC7" w:rsidRDefault="00590DC7" w:rsidP="00590DC7">
      <w:pPr>
        <w:pStyle w:val="ListParagraph"/>
        <w:numPr>
          <w:ilvl w:val="0"/>
          <w:numId w:val="21"/>
        </w:numPr>
      </w:pPr>
      <w:r w:rsidRPr="00DF1C84">
        <w:rPr>
          <w:b/>
          <w:bCs/>
        </w:rPr>
        <w:t>The batting order should be continuous</w:t>
      </w:r>
      <w:r w:rsidRPr="003A559B">
        <w:t>. After the 3rd game, teams must have a set line up and start the 4th game where they left off in the lineup the game before. For example, if the 9th batter was the last batter of the game, the 10th batter will be your lead-off hitter for the next game</w:t>
      </w:r>
      <w:r>
        <w:t xml:space="preserve"> while maintaining the same line up</w:t>
      </w:r>
      <w:r w:rsidRPr="003A559B">
        <w:t xml:space="preserve">. </w:t>
      </w:r>
    </w:p>
    <w:p w14:paraId="46915216" w14:textId="77777777" w:rsidR="001D351D" w:rsidRDefault="001D351D" w:rsidP="00385401">
      <w:pPr>
        <w:pStyle w:val="ListParagraph"/>
        <w:numPr>
          <w:ilvl w:val="0"/>
          <w:numId w:val="21"/>
        </w:numPr>
      </w:pPr>
      <w:r w:rsidRPr="003A559B">
        <w:t xml:space="preserve">Home team will take 3rd base bench for all games </w:t>
      </w:r>
    </w:p>
    <w:p w14:paraId="6EE1E4C8" w14:textId="77777777" w:rsidR="001D351D" w:rsidRDefault="001D351D" w:rsidP="00385401">
      <w:pPr>
        <w:pStyle w:val="ListParagraph"/>
        <w:numPr>
          <w:ilvl w:val="0"/>
          <w:numId w:val="21"/>
        </w:numPr>
      </w:pPr>
      <w:r>
        <w:t>Home</w:t>
      </w:r>
      <w:r w:rsidRPr="003A559B">
        <w:t xml:space="preserve"> team provides </w:t>
      </w:r>
      <w:r>
        <w:t>one</w:t>
      </w:r>
      <w:r w:rsidRPr="003A559B">
        <w:t xml:space="preserve"> new game ball</w:t>
      </w:r>
      <w:r>
        <w:t xml:space="preserve"> for each game</w:t>
      </w:r>
      <w:r w:rsidRPr="003A559B">
        <w:t xml:space="preserve">. </w:t>
      </w:r>
    </w:p>
    <w:p w14:paraId="7722D3E2" w14:textId="641F3794" w:rsidR="001D351D" w:rsidRDefault="001D351D" w:rsidP="00385401">
      <w:pPr>
        <w:pStyle w:val="ListParagraph"/>
        <w:numPr>
          <w:ilvl w:val="1"/>
          <w:numId w:val="21"/>
        </w:numPr>
      </w:pPr>
      <w:r w:rsidRPr="003A559B">
        <w:t>Visiting team</w:t>
      </w:r>
      <w:r>
        <w:t xml:space="preserve"> will also</w:t>
      </w:r>
      <w:r w:rsidRPr="003A559B">
        <w:t xml:space="preserve"> provide </w:t>
      </w:r>
      <w:r>
        <w:t>one new</w:t>
      </w:r>
      <w:r w:rsidR="00E031C8">
        <w:t>/ slightly used</w:t>
      </w:r>
      <w:r>
        <w:t xml:space="preserve"> </w:t>
      </w:r>
      <w:r w:rsidRPr="003A559B">
        <w:t>backup</w:t>
      </w:r>
      <w:r>
        <w:t xml:space="preserve"> ball</w:t>
      </w:r>
      <w:r w:rsidRPr="003A559B">
        <w:t xml:space="preserve">. </w:t>
      </w:r>
    </w:p>
    <w:p w14:paraId="2A377163" w14:textId="15DD6975" w:rsidR="001D351D" w:rsidRDefault="00170CFF" w:rsidP="00385401">
      <w:pPr>
        <w:pStyle w:val="ListParagraph"/>
        <w:numPr>
          <w:ilvl w:val="2"/>
          <w:numId w:val="21"/>
        </w:numPr>
      </w:pPr>
      <w:r>
        <w:t xml:space="preserve">Encouraged best practice: </w:t>
      </w:r>
      <w:r w:rsidR="001D351D">
        <w:t xml:space="preserve">Please hand out </w:t>
      </w:r>
      <w:r>
        <w:t>the used</w:t>
      </w:r>
      <w:r w:rsidR="001D351D">
        <w:t xml:space="preserve"> game ball to the (most improved, made a good play, best decision, got first out, made a big play, got a home run, etc.) player</w:t>
      </w:r>
      <w:r>
        <w:t xml:space="preserve"> of</w:t>
      </w:r>
      <w:r w:rsidR="001D351D">
        <w:t xml:space="preserve"> that game. Ensure all players get a game ball once before the end of the season. </w:t>
      </w:r>
    </w:p>
    <w:p w14:paraId="384A19B1" w14:textId="67C0FCA8" w:rsidR="003A559B" w:rsidRDefault="003A559B" w:rsidP="00385401">
      <w:pPr>
        <w:pStyle w:val="ListParagraph"/>
        <w:numPr>
          <w:ilvl w:val="0"/>
          <w:numId w:val="21"/>
        </w:numPr>
      </w:pPr>
      <w:r w:rsidRPr="003A559B">
        <w:t xml:space="preserve">No metal spikes or cleats </w:t>
      </w:r>
    </w:p>
    <w:p w14:paraId="47DA1BCB" w14:textId="77777777" w:rsidR="00E031C8" w:rsidRDefault="003A559B" w:rsidP="00E031C8">
      <w:pPr>
        <w:pStyle w:val="ListParagraph"/>
        <w:numPr>
          <w:ilvl w:val="0"/>
          <w:numId w:val="21"/>
        </w:numPr>
      </w:pPr>
      <w:r w:rsidRPr="003A559B">
        <w:t xml:space="preserve">5 run limit per inning </w:t>
      </w:r>
    </w:p>
    <w:p w14:paraId="04720EB8" w14:textId="707EB45C" w:rsidR="00E031C8" w:rsidRPr="00E031C8" w:rsidRDefault="00E031C8" w:rsidP="00E031C8">
      <w:pPr>
        <w:pStyle w:val="ListParagraph"/>
        <w:numPr>
          <w:ilvl w:val="0"/>
          <w:numId w:val="21"/>
        </w:numPr>
      </w:pPr>
      <w:r w:rsidRPr="00E031C8">
        <w:t>Last Inning Rule:</w:t>
      </w:r>
    </w:p>
    <w:p w14:paraId="26AB67A3" w14:textId="77777777" w:rsidR="00E031C8" w:rsidRPr="00E031C8" w:rsidRDefault="00E031C8" w:rsidP="00E031C8">
      <w:pPr>
        <w:pStyle w:val="ListParagraph"/>
        <w:numPr>
          <w:ilvl w:val="1"/>
          <w:numId w:val="21"/>
        </w:numPr>
      </w:pPr>
      <w:r w:rsidRPr="00E031C8">
        <w:t xml:space="preserve">Only the umpire will call last inning. </w:t>
      </w:r>
    </w:p>
    <w:p w14:paraId="18B393EF" w14:textId="77777777" w:rsidR="00E031C8" w:rsidRPr="00E031C8" w:rsidRDefault="00E031C8" w:rsidP="00E031C8">
      <w:pPr>
        <w:pStyle w:val="ListParagraph"/>
        <w:numPr>
          <w:ilvl w:val="1"/>
          <w:numId w:val="21"/>
        </w:numPr>
      </w:pPr>
      <w:r w:rsidRPr="00E031C8">
        <w:t xml:space="preserve">Each team is allowed to score 10 runs in the last inning. </w:t>
      </w:r>
    </w:p>
    <w:p w14:paraId="6C421851" w14:textId="4B7EF3C2" w:rsidR="0044690C" w:rsidRDefault="00E031C8" w:rsidP="0044690C">
      <w:pPr>
        <w:pStyle w:val="ListParagraph"/>
        <w:numPr>
          <w:ilvl w:val="1"/>
          <w:numId w:val="21"/>
        </w:numPr>
      </w:pPr>
      <w:r w:rsidRPr="00E031C8">
        <w:t xml:space="preserve">If the start of the last inning a team is up by 11 or more </w:t>
      </w:r>
      <w:r w:rsidR="00EE7DAE">
        <w:t>runs</w:t>
      </w:r>
      <w:r w:rsidRPr="00E031C8">
        <w:t xml:space="preserve"> the game is over.  </w:t>
      </w:r>
    </w:p>
    <w:p w14:paraId="7063A692" w14:textId="2DEDCA0C" w:rsidR="008A6FB4" w:rsidRDefault="008A6FB4" w:rsidP="00385401">
      <w:pPr>
        <w:pStyle w:val="ListParagraph"/>
        <w:numPr>
          <w:ilvl w:val="0"/>
          <w:numId w:val="21"/>
        </w:numPr>
      </w:pPr>
      <w:r w:rsidRPr="003A559B">
        <w:t>3 outfielders</w:t>
      </w:r>
      <w:r w:rsidR="00DF1C84">
        <w:t xml:space="preserve">, 9 players on the field. </w:t>
      </w:r>
    </w:p>
    <w:p w14:paraId="1C597737" w14:textId="0797BD84" w:rsidR="003A559B" w:rsidRDefault="003A559B" w:rsidP="00385401">
      <w:pPr>
        <w:pStyle w:val="ListParagraph"/>
        <w:numPr>
          <w:ilvl w:val="0"/>
          <w:numId w:val="21"/>
        </w:numPr>
      </w:pPr>
      <w:r w:rsidRPr="003A559B">
        <w:t>Strike zone: knees to shoulders; one ball on either side of the plate</w:t>
      </w:r>
      <w:r w:rsidR="0031220D">
        <w:t xml:space="preserve">. Umpires are directed to have a big strike zone. Please direct your players to swing if </w:t>
      </w:r>
      <w:r w:rsidR="00DF1C84">
        <w:t>it’s</w:t>
      </w:r>
      <w:r w:rsidR="0031220D">
        <w:t xml:space="preserve"> close. </w:t>
      </w:r>
    </w:p>
    <w:p w14:paraId="18F9B725" w14:textId="77777777" w:rsidR="007F6C3F" w:rsidRDefault="007F6C3F" w:rsidP="00385401">
      <w:pPr>
        <w:pStyle w:val="ListParagraph"/>
        <w:numPr>
          <w:ilvl w:val="0"/>
          <w:numId w:val="21"/>
        </w:numPr>
      </w:pPr>
      <w:r>
        <w:t xml:space="preserve">All games are limited to </w:t>
      </w:r>
      <w:r w:rsidR="003A559B" w:rsidRPr="003A559B">
        <w:t xml:space="preserve">6 innings max or </w:t>
      </w:r>
      <w:r w:rsidRPr="003A559B">
        <w:t>1 hour and 30 minutes</w:t>
      </w:r>
      <w:r>
        <w:t xml:space="preserve"> game time and must not exceed this</w:t>
      </w:r>
      <w:r w:rsidR="003A559B" w:rsidRPr="003A559B">
        <w:t xml:space="preserve">. </w:t>
      </w:r>
    </w:p>
    <w:p w14:paraId="300B8435" w14:textId="77777777" w:rsidR="007F6C3F" w:rsidRDefault="003A559B" w:rsidP="007F6C3F">
      <w:pPr>
        <w:pStyle w:val="ListParagraph"/>
        <w:numPr>
          <w:ilvl w:val="1"/>
          <w:numId w:val="21"/>
        </w:numPr>
      </w:pPr>
      <w:r w:rsidRPr="003A559B">
        <w:t xml:space="preserve">Do not start another inning after 1 hour and 15 minutes. The last inning must start at or before 1 hour and 15 minutes. </w:t>
      </w:r>
    </w:p>
    <w:p w14:paraId="62769B3D" w14:textId="77777777" w:rsidR="00590DC7" w:rsidRDefault="003A559B" w:rsidP="007F6C3F">
      <w:pPr>
        <w:pStyle w:val="ListParagraph"/>
        <w:numPr>
          <w:ilvl w:val="1"/>
          <w:numId w:val="21"/>
        </w:numPr>
      </w:pPr>
      <w:r w:rsidRPr="003A559B">
        <w:t xml:space="preserve">Head coaches are responsible for communicating with the umpire to agree on the exact minute the game starts. </w:t>
      </w:r>
    </w:p>
    <w:p w14:paraId="5B27446D" w14:textId="0248277C" w:rsidR="00E031C8" w:rsidRPr="00E031C8" w:rsidRDefault="003A559B" w:rsidP="00590DC7">
      <w:pPr>
        <w:pStyle w:val="ListParagraph"/>
        <w:numPr>
          <w:ilvl w:val="1"/>
          <w:numId w:val="21"/>
        </w:numPr>
      </w:pPr>
      <w:r w:rsidRPr="003A559B">
        <w:t xml:space="preserve">Games will end in a tie if, after the final inning is played in its entirety, both teams end with the same score. </w:t>
      </w:r>
      <w:r w:rsidR="00590DC7">
        <w:t xml:space="preserve">The Tie Breaker Rule can be applied in regular season </w:t>
      </w:r>
      <w:r w:rsidR="00590DC7">
        <w:lastRenderedPageBreak/>
        <w:t xml:space="preserve">games, but the game </w:t>
      </w:r>
      <w:proofErr w:type="gramStart"/>
      <w:r w:rsidR="00590DC7">
        <w:t>is</w:t>
      </w:r>
      <w:proofErr w:type="gramEnd"/>
      <w:r w:rsidR="00590DC7">
        <w:t xml:space="preserve"> not to exceed 1 hour and 30 minutes. </w:t>
      </w:r>
      <w:r w:rsidR="00042B6D">
        <w:t>Tournament games</w:t>
      </w:r>
      <w:r w:rsidR="00590DC7">
        <w:t xml:space="preserve"> may exceed this time with a </w:t>
      </w:r>
      <w:r w:rsidR="00042B6D">
        <w:t>15-minute</w:t>
      </w:r>
      <w:r w:rsidR="00590DC7">
        <w:t xml:space="preserve"> addition for the tie breaker play. </w:t>
      </w:r>
    </w:p>
    <w:p w14:paraId="09E3B5CC" w14:textId="1243D173" w:rsidR="003A559B" w:rsidRDefault="00066E4B" w:rsidP="007F6C3F">
      <w:pPr>
        <w:pStyle w:val="ListParagraph"/>
        <w:numPr>
          <w:ilvl w:val="0"/>
          <w:numId w:val="21"/>
        </w:numPr>
      </w:pPr>
      <w:r>
        <w:t xml:space="preserve">If a game goes past </w:t>
      </w:r>
      <w:r w:rsidR="00CA2B64">
        <w:t>3</w:t>
      </w:r>
      <w:r>
        <w:t xml:space="preserve"> innings and is stopped for any reason, the score is considered final at the end of the last completed inning.</w:t>
      </w:r>
    </w:p>
    <w:p w14:paraId="6F967897" w14:textId="5494A7AC" w:rsidR="00F039DD" w:rsidRDefault="003A559B" w:rsidP="00F039DD">
      <w:pPr>
        <w:pStyle w:val="ListParagraph"/>
        <w:numPr>
          <w:ilvl w:val="0"/>
          <w:numId w:val="21"/>
        </w:numPr>
      </w:pPr>
      <w:r w:rsidRPr="003A559B">
        <w:t xml:space="preserve">No bat limit or regulations for </w:t>
      </w:r>
      <w:r w:rsidR="001E747C">
        <w:t xml:space="preserve">house </w:t>
      </w:r>
      <w:r w:rsidRPr="003A559B">
        <w:t>league play</w:t>
      </w:r>
      <w:r w:rsidR="0097064E">
        <w:t xml:space="preserve">. </w:t>
      </w:r>
    </w:p>
    <w:p w14:paraId="48B634E2" w14:textId="1A65947A" w:rsidR="00DD4D99" w:rsidRDefault="00DD4D99" w:rsidP="00F039DD">
      <w:pPr>
        <w:pStyle w:val="ListParagraph"/>
        <w:numPr>
          <w:ilvl w:val="0"/>
          <w:numId w:val="21"/>
        </w:numPr>
      </w:pPr>
      <w:r>
        <w:t xml:space="preserve">Batting out of order: If a batter hits out of order, and it is recognized before the end of the at bat, the proper hitter should take over with the current count. If after the fact, the batter will be </w:t>
      </w:r>
      <w:r w:rsidR="00590DC7">
        <w:t>out,</w:t>
      </w:r>
      <w:r>
        <w:t xml:space="preserve"> and the field will </w:t>
      </w:r>
      <w:proofErr w:type="gramStart"/>
      <w:r>
        <w:t>reset to</w:t>
      </w:r>
      <w:proofErr w:type="gramEnd"/>
      <w:r>
        <w:t xml:space="preserve"> prior to the at bat. </w:t>
      </w:r>
    </w:p>
    <w:p w14:paraId="78A9555E" w14:textId="77777777" w:rsidR="00DD4D99" w:rsidRPr="00F039DD" w:rsidRDefault="00DD4D99" w:rsidP="00DD4D99"/>
    <w:p w14:paraId="076D6B83" w14:textId="77777777" w:rsidR="00F039DD" w:rsidRPr="00385401" w:rsidRDefault="00F039DD" w:rsidP="00F039DD">
      <w:pPr>
        <w:pStyle w:val="ListParagraph"/>
        <w:ind w:left="360"/>
        <w:jc w:val="center"/>
        <w:rPr>
          <w:b/>
          <w:bCs/>
        </w:rPr>
      </w:pPr>
      <w:r>
        <w:rPr>
          <w:b/>
          <w:bCs/>
        </w:rPr>
        <w:t xml:space="preserve">Readying </w:t>
      </w:r>
      <w:r w:rsidRPr="00385401">
        <w:rPr>
          <w:b/>
          <w:bCs/>
        </w:rPr>
        <w:t>Field of Play</w:t>
      </w:r>
    </w:p>
    <w:p w14:paraId="0BC236FE" w14:textId="77777777" w:rsidR="00F039DD" w:rsidRDefault="00F039DD" w:rsidP="00F039DD">
      <w:pPr>
        <w:pStyle w:val="ListParagraph"/>
        <w:numPr>
          <w:ilvl w:val="0"/>
          <w:numId w:val="21"/>
        </w:numPr>
      </w:pPr>
      <w:r w:rsidRPr="003A559B">
        <w:t xml:space="preserve">Home team is responsible for chalking the lines and </w:t>
      </w:r>
      <w:r>
        <w:t xml:space="preserve">Away team for </w:t>
      </w:r>
      <w:r w:rsidRPr="003A559B">
        <w:t xml:space="preserve">setting out the bases for the 5:30 game. </w:t>
      </w:r>
    </w:p>
    <w:p w14:paraId="34C45CCE" w14:textId="77777777" w:rsidR="00F039DD" w:rsidRDefault="00F039DD" w:rsidP="00F039DD">
      <w:pPr>
        <w:pStyle w:val="ListParagraph"/>
        <w:numPr>
          <w:ilvl w:val="1"/>
          <w:numId w:val="21"/>
        </w:numPr>
      </w:pPr>
      <w:r w:rsidRPr="003A559B">
        <w:t>Home team is responsible for putting the equipment away and locking the equipment after the 7:30 PM game unless it is a Gleason game (leave the equipment out at Gleason.)</w:t>
      </w:r>
    </w:p>
    <w:p w14:paraId="0C9E5FBE" w14:textId="1237674D" w:rsidR="00F039DD" w:rsidRDefault="00F039DD" w:rsidP="00F039DD">
      <w:pPr>
        <w:pStyle w:val="ListParagraph"/>
        <w:numPr>
          <w:ilvl w:val="2"/>
          <w:numId w:val="21"/>
        </w:numPr>
      </w:pPr>
      <w:r>
        <w:t xml:space="preserve">We are all volunteers, please help each other out. </w:t>
      </w:r>
    </w:p>
    <w:p w14:paraId="1AE6A58B" w14:textId="77777777" w:rsidR="00F039DD" w:rsidRDefault="00F039DD" w:rsidP="00F039DD"/>
    <w:p w14:paraId="4AC4EB74" w14:textId="77777777" w:rsidR="00F039DD" w:rsidRPr="00385401" w:rsidRDefault="00F039DD" w:rsidP="00F039DD">
      <w:pPr>
        <w:pStyle w:val="ListParagraph"/>
        <w:ind w:left="360"/>
        <w:jc w:val="center"/>
        <w:rPr>
          <w:b/>
          <w:bCs/>
        </w:rPr>
      </w:pPr>
      <w:r w:rsidRPr="00385401">
        <w:rPr>
          <w:b/>
          <w:bCs/>
        </w:rPr>
        <w:t>Umpires Game Rules</w:t>
      </w:r>
    </w:p>
    <w:p w14:paraId="7F89AF82" w14:textId="77777777" w:rsidR="00F039DD" w:rsidRDefault="00F039DD" w:rsidP="00F039DD">
      <w:pPr>
        <w:pStyle w:val="ListParagraph"/>
        <w:numPr>
          <w:ilvl w:val="0"/>
          <w:numId w:val="21"/>
        </w:numPr>
      </w:pPr>
      <w:r w:rsidRPr="003A559B">
        <w:t xml:space="preserve">YOU ARE NOT ALLOWED TO ASK THE UMPIRE FOR MORE TIME FOR ANY REASON. </w:t>
      </w:r>
    </w:p>
    <w:p w14:paraId="601EFD6B" w14:textId="77777777" w:rsidR="00F039DD" w:rsidRDefault="00F039DD" w:rsidP="00F039DD">
      <w:pPr>
        <w:pStyle w:val="ListParagraph"/>
        <w:numPr>
          <w:ilvl w:val="0"/>
          <w:numId w:val="21"/>
        </w:numPr>
      </w:pPr>
      <w:r>
        <w:t xml:space="preserve">Please let the league director know if any ‘no shows’ by umpires occur. </w:t>
      </w:r>
    </w:p>
    <w:p w14:paraId="1FECE0FE" w14:textId="77777777" w:rsidR="00F039DD" w:rsidRDefault="00F039DD" w:rsidP="00F039DD">
      <w:pPr>
        <w:pStyle w:val="ListParagraph"/>
        <w:numPr>
          <w:ilvl w:val="0"/>
          <w:numId w:val="21"/>
        </w:numPr>
      </w:pPr>
      <w:r>
        <w:t>Finding a “Fill in.” They are volunteering to umpire the game. Please ask a parent or use a coach to do their best, from a safe position to call the game.</w:t>
      </w:r>
    </w:p>
    <w:p w14:paraId="5D80320F" w14:textId="77777777" w:rsidR="00F039DD" w:rsidRDefault="00F039DD" w:rsidP="00F039DD">
      <w:pPr>
        <w:pStyle w:val="ListParagraph"/>
        <w:numPr>
          <w:ilvl w:val="0"/>
          <w:numId w:val="21"/>
        </w:numPr>
      </w:pPr>
      <w:r>
        <w:t xml:space="preserve">Umpires get paid when coaches cancel games. Directors must be notified so they can inform the umpire, so they are not dropped </w:t>
      </w:r>
      <w:proofErr w:type="gramStart"/>
      <w:r>
        <w:t>off</w:t>
      </w:r>
      <w:proofErr w:type="gramEnd"/>
      <w:r>
        <w:t xml:space="preserve"> and no one is there. </w:t>
      </w:r>
    </w:p>
    <w:p w14:paraId="22130551" w14:textId="77777777" w:rsidR="00F039DD" w:rsidRPr="00DE3EEC" w:rsidRDefault="00F039DD" w:rsidP="00F039DD">
      <w:pPr>
        <w:ind w:left="360"/>
      </w:pPr>
    </w:p>
    <w:p w14:paraId="53DAB0A9" w14:textId="77777777" w:rsidR="00F039DD" w:rsidRDefault="00F039DD" w:rsidP="00F039DD">
      <w:pPr>
        <w:spacing w:after="0" w:line="240" w:lineRule="auto"/>
        <w:jc w:val="center"/>
        <w:rPr>
          <w:b/>
          <w:bCs/>
        </w:rPr>
      </w:pPr>
      <w:r w:rsidRPr="00E250F1">
        <w:rPr>
          <w:b/>
          <w:bCs/>
        </w:rPr>
        <w:t>Practice Scheduling</w:t>
      </w:r>
    </w:p>
    <w:p w14:paraId="07B827A7" w14:textId="77777777" w:rsidR="00F039DD" w:rsidRDefault="00F039DD" w:rsidP="00F039DD">
      <w:pPr>
        <w:pStyle w:val="ListParagraph"/>
        <w:numPr>
          <w:ilvl w:val="0"/>
          <w:numId w:val="21"/>
        </w:numPr>
        <w:spacing w:after="0" w:line="240" w:lineRule="auto"/>
      </w:pPr>
      <w:r>
        <w:t xml:space="preserve">All practices will be scheduled using ALLBOOKED to reserve a field and time. </w:t>
      </w:r>
    </w:p>
    <w:p w14:paraId="3ED5E67E" w14:textId="77777777" w:rsidR="00F039DD" w:rsidRDefault="00F039DD" w:rsidP="00F039DD">
      <w:pPr>
        <w:pStyle w:val="ListParagraph"/>
        <w:numPr>
          <w:ilvl w:val="1"/>
          <w:numId w:val="21"/>
        </w:numPr>
      </w:pPr>
      <w:r>
        <w:t xml:space="preserve">ALLBOOKED has an allowance of 3 practices/ week and scheduled two weeks out max. </w:t>
      </w:r>
    </w:p>
    <w:p w14:paraId="2EF84BC9" w14:textId="77777777" w:rsidR="00F039DD" w:rsidRDefault="00F039DD" w:rsidP="00F039DD">
      <w:pPr>
        <w:pStyle w:val="ListParagraph"/>
        <w:numPr>
          <w:ilvl w:val="0"/>
          <w:numId w:val="21"/>
        </w:numPr>
      </w:pPr>
      <w:r>
        <w:t xml:space="preserve">Sports Engine is the responsibility of the HEAD COACH to ensure all practices are entered in the app for parents. </w:t>
      </w:r>
    </w:p>
    <w:p w14:paraId="068039F6" w14:textId="77777777" w:rsidR="00F039DD" w:rsidRPr="00E250F1" w:rsidRDefault="00F039DD" w:rsidP="00F039DD">
      <w:pPr>
        <w:pStyle w:val="ListParagraph"/>
        <w:numPr>
          <w:ilvl w:val="1"/>
          <w:numId w:val="21"/>
        </w:numPr>
      </w:pPr>
      <w:r>
        <w:t xml:space="preserve">ALLBOOKED and SPORTS ENGINE DO NOT COMMUNICATE. </w:t>
      </w:r>
    </w:p>
    <w:p w14:paraId="01F4770C" w14:textId="77777777" w:rsidR="00F039DD" w:rsidRDefault="00F039DD" w:rsidP="00F039DD"/>
    <w:p w14:paraId="70CB79B3" w14:textId="77777777" w:rsidR="00694E3A" w:rsidRDefault="00694E3A" w:rsidP="00F039DD"/>
    <w:p w14:paraId="6531B39F" w14:textId="7ED90E12" w:rsidR="00293B11" w:rsidRDefault="00293B11" w:rsidP="003539D3">
      <w:pPr>
        <w:pStyle w:val="ListParagraph"/>
        <w:ind w:left="360"/>
        <w:jc w:val="center"/>
      </w:pPr>
      <w:r w:rsidRPr="00385401">
        <w:rPr>
          <w:b/>
          <w:bCs/>
        </w:rPr>
        <w:lastRenderedPageBreak/>
        <w:t>Pitching</w:t>
      </w:r>
    </w:p>
    <w:p w14:paraId="7C58B03E" w14:textId="171671D2" w:rsidR="00293B11" w:rsidRDefault="00293B11" w:rsidP="0044690C">
      <w:r>
        <w:t>T</w:t>
      </w:r>
      <w:r w:rsidR="003A559B" w:rsidRPr="003A559B">
        <w:t xml:space="preserve">he goal of </w:t>
      </w:r>
      <w:r w:rsidR="001E747C">
        <w:t>house ball</w:t>
      </w:r>
      <w:r w:rsidR="003A559B" w:rsidRPr="003A559B">
        <w:t xml:space="preserve"> is to </w:t>
      </w:r>
      <w:r w:rsidR="001E747C">
        <w:t>make</w:t>
      </w:r>
      <w:r w:rsidR="003A559B" w:rsidRPr="003A559B">
        <w:t xml:space="preserve"> as many players as possible feel comfortable pitching, and to develop all of them as much as possible. Rather than focusing on the few strongest on the team, developing many “pitchers” (i.e. kids who can throw somewhat accurately, which is all that pitching is at this age) </w:t>
      </w:r>
      <w:r w:rsidR="001E747C">
        <w:t>is</w:t>
      </w:r>
      <w:r w:rsidR="003A559B" w:rsidRPr="003A559B">
        <w:t xml:space="preserve"> very important </w:t>
      </w:r>
      <w:r w:rsidR="001E747C">
        <w:t xml:space="preserve">and will help </w:t>
      </w:r>
      <w:r w:rsidR="003A559B" w:rsidRPr="003A559B">
        <w:t xml:space="preserve">in </w:t>
      </w:r>
      <w:r w:rsidR="001E747C">
        <w:t xml:space="preserve">the team </w:t>
      </w:r>
      <w:r w:rsidR="003A559B" w:rsidRPr="003A559B">
        <w:t xml:space="preserve">doing well in the end of season tournament. </w:t>
      </w:r>
    </w:p>
    <w:p w14:paraId="2D795BC3" w14:textId="11A33676" w:rsidR="00293B11" w:rsidRDefault="003A559B" w:rsidP="0044690C">
      <w:r w:rsidRPr="003A559B">
        <w:t xml:space="preserve">All players should pitch but it is not required and does not have to be even amongst all players at the end of the season. </w:t>
      </w:r>
      <w:r w:rsidR="001E747C">
        <w:t xml:space="preserve">(Do not force a player to play a position they do not feel safe doing). </w:t>
      </w:r>
    </w:p>
    <w:p w14:paraId="00591ADA" w14:textId="38C2DD3C" w:rsidR="00293B11" w:rsidRDefault="003A559B" w:rsidP="00385401">
      <w:pPr>
        <w:pStyle w:val="ListParagraph"/>
        <w:numPr>
          <w:ilvl w:val="0"/>
          <w:numId w:val="21"/>
        </w:numPr>
      </w:pPr>
      <w:r w:rsidRPr="00385401">
        <w:rPr>
          <w:b/>
          <w:bCs/>
          <w:i/>
          <w:iCs/>
          <w:u w:val="single"/>
        </w:rPr>
        <w:t>Two innings pitching max per game, three innings max per week (Monday-Sunday)</w:t>
      </w:r>
    </w:p>
    <w:p w14:paraId="3AF111C5" w14:textId="51202136" w:rsidR="00293B11" w:rsidRDefault="00293B11" w:rsidP="00385401">
      <w:pPr>
        <w:pStyle w:val="ListParagraph"/>
        <w:numPr>
          <w:ilvl w:val="0"/>
          <w:numId w:val="21"/>
        </w:numPr>
      </w:pPr>
      <w:r>
        <w:t xml:space="preserve">Starting an inning or ending an inning counts as an inning pitched for each pitcher for the week. </w:t>
      </w:r>
    </w:p>
    <w:p w14:paraId="27A3CBDA" w14:textId="462F2DDA" w:rsidR="00293B11" w:rsidRDefault="003A559B" w:rsidP="00385401">
      <w:pPr>
        <w:pStyle w:val="ListParagraph"/>
        <w:numPr>
          <w:ilvl w:val="0"/>
          <w:numId w:val="21"/>
        </w:numPr>
      </w:pPr>
      <w:r w:rsidRPr="003A559B">
        <w:t>All pitchers, once pulled</w:t>
      </w:r>
      <w:r w:rsidR="00293B11">
        <w:t>, not completing the inning</w:t>
      </w:r>
      <w:r w:rsidRPr="003A559B">
        <w:t>, cannot reenter th</w:t>
      </w:r>
      <w:r w:rsidR="00EB4B5D">
        <w:t>at</w:t>
      </w:r>
      <w:r w:rsidRPr="003A559B">
        <w:t xml:space="preserve"> game </w:t>
      </w:r>
      <w:r w:rsidR="00293B11">
        <w:t>to</w:t>
      </w:r>
      <w:r w:rsidRPr="003A559B">
        <w:t xml:space="preserve"> pitch</w:t>
      </w:r>
      <w:r w:rsidR="00EB4B5D">
        <w:t xml:space="preserve"> another inning</w:t>
      </w:r>
      <w:r w:rsidRPr="003A559B">
        <w:t xml:space="preserve">. </w:t>
      </w:r>
    </w:p>
    <w:p w14:paraId="47A908E6" w14:textId="0FFB32DF" w:rsidR="00EB0E17" w:rsidRDefault="00EB0E17" w:rsidP="00385401">
      <w:pPr>
        <w:pStyle w:val="ListParagraph"/>
        <w:numPr>
          <w:ilvl w:val="0"/>
          <w:numId w:val="21"/>
        </w:numPr>
      </w:pPr>
      <w:r>
        <w:t>All players that pitched should be entered into Sports Engine at the end of the game</w:t>
      </w:r>
      <w:r w:rsidR="00DD4D99">
        <w:t xml:space="preserve"> with innings and pitch count. </w:t>
      </w:r>
    </w:p>
    <w:p w14:paraId="512F024E" w14:textId="3FCE2DD1" w:rsidR="0044690C" w:rsidRDefault="0044690C" w:rsidP="00385401">
      <w:pPr>
        <w:pStyle w:val="ListParagraph"/>
        <w:numPr>
          <w:ilvl w:val="0"/>
          <w:numId w:val="21"/>
        </w:numPr>
      </w:pPr>
      <w:r>
        <w:t>Pitching Count Rule (</w:t>
      </w:r>
      <w:r w:rsidR="00042B6D">
        <w:t>L</w:t>
      </w:r>
      <w:r>
        <w:t>ittle League Standard)</w:t>
      </w:r>
    </w:p>
    <w:p w14:paraId="53F1B63C" w14:textId="0A9C773B" w:rsidR="0044690C" w:rsidRDefault="0044690C" w:rsidP="0044690C">
      <w:pPr>
        <w:pStyle w:val="ListParagraph"/>
        <w:numPr>
          <w:ilvl w:val="1"/>
          <w:numId w:val="21"/>
        </w:numPr>
      </w:pPr>
      <w:r>
        <w:t>Maximum pitches per day: 75</w:t>
      </w:r>
    </w:p>
    <w:p w14:paraId="49132C35" w14:textId="1F40FC96" w:rsidR="0044690C" w:rsidRDefault="0044690C" w:rsidP="0044690C">
      <w:pPr>
        <w:pStyle w:val="ListParagraph"/>
        <w:numPr>
          <w:ilvl w:val="1"/>
          <w:numId w:val="21"/>
        </w:numPr>
      </w:pPr>
      <w:r>
        <w:t>Pitches Thrown : Required Rest</w:t>
      </w:r>
    </w:p>
    <w:p w14:paraId="592A9BD1" w14:textId="2CDCB7EF" w:rsidR="0044690C" w:rsidRDefault="0044690C" w:rsidP="0044690C">
      <w:pPr>
        <w:pStyle w:val="ListParagraph"/>
        <w:numPr>
          <w:ilvl w:val="2"/>
          <w:numId w:val="21"/>
        </w:numPr>
      </w:pPr>
      <w:r>
        <w:t>1-20 : No Rest</w:t>
      </w:r>
    </w:p>
    <w:p w14:paraId="3AB8AE3C" w14:textId="5FAB20CE" w:rsidR="0044690C" w:rsidRDefault="0044690C" w:rsidP="0044690C">
      <w:pPr>
        <w:pStyle w:val="ListParagraph"/>
        <w:numPr>
          <w:ilvl w:val="2"/>
          <w:numId w:val="21"/>
        </w:numPr>
      </w:pPr>
      <w:r>
        <w:t>21-35 : 1 Day Rest</w:t>
      </w:r>
    </w:p>
    <w:p w14:paraId="50737B8C" w14:textId="7F8DAA83" w:rsidR="0044690C" w:rsidRDefault="0044690C" w:rsidP="0044690C">
      <w:pPr>
        <w:pStyle w:val="ListParagraph"/>
        <w:numPr>
          <w:ilvl w:val="2"/>
          <w:numId w:val="21"/>
        </w:numPr>
      </w:pPr>
      <w:r>
        <w:t>36-50 : 2 Days Rest</w:t>
      </w:r>
    </w:p>
    <w:p w14:paraId="5E524F64" w14:textId="5E2DE423" w:rsidR="0044690C" w:rsidRDefault="0044690C" w:rsidP="0044690C">
      <w:pPr>
        <w:pStyle w:val="ListParagraph"/>
        <w:numPr>
          <w:ilvl w:val="2"/>
          <w:numId w:val="21"/>
        </w:numPr>
      </w:pPr>
      <w:r>
        <w:t>51-65 : 3 Days Rest</w:t>
      </w:r>
    </w:p>
    <w:p w14:paraId="138C0820" w14:textId="131D78D2" w:rsidR="0044690C" w:rsidRDefault="0044690C" w:rsidP="0044690C">
      <w:pPr>
        <w:pStyle w:val="ListParagraph"/>
        <w:numPr>
          <w:ilvl w:val="2"/>
          <w:numId w:val="21"/>
        </w:numPr>
      </w:pPr>
      <w:r>
        <w:t>66-75 : 4 Days Rest</w:t>
      </w:r>
    </w:p>
    <w:p w14:paraId="06A3B07D" w14:textId="77777777" w:rsidR="00B951FE" w:rsidRDefault="00B951FE" w:rsidP="00B951FE">
      <w:pPr>
        <w:pStyle w:val="ListParagraph"/>
        <w:ind w:left="360"/>
      </w:pPr>
    </w:p>
    <w:p w14:paraId="6267F498" w14:textId="77777777" w:rsidR="00F039DD" w:rsidRPr="003539D3" w:rsidRDefault="00F039DD" w:rsidP="00F039DD">
      <w:pPr>
        <w:spacing w:after="0" w:line="240" w:lineRule="auto"/>
        <w:jc w:val="center"/>
        <w:rPr>
          <w:b/>
          <w:bCs/>
        </w:rPr>
      </w:pPr>
      <w:r w:rsidRPr="003539D3">
        <w:rPr>
          <w:b/>
          <w:bCs/>
        </w:rPr>
        <w:t>Scoring</w:t>
      </w:r>
    </w:p>
    <w:p w14:paraId="491F5744" w14:textId="77777777" w:rsidR="00F039DD" w:rsidRDefault="00F039DD" w:rsidP="00F039DD">
      <w:pPr>
        <w:pStyle w:val="ListParagraph"/>
        <w:numPr>
          <w:ilvl w:val="0"/>
          <w:numId w:val="21"/>
        </w:numPr>
        <w:spacing w:after="0" w:line="240" w:lineRule="auto"/>
      </w:pPr>
      <w:r>
        <w:t xml:space="preserve">Entering scores – use Sports Engine to enter them. Either team can enter the score. It will appear with a notification for the other team. If you do not see a score, no one has entered it.  </w:t>
      </w:r>
    </w:p>
    <w:p w14:paraId="5263A2B2" w14:textId="77777777" w:rsidR="00F039DD" w:rsidRDefault="00F039DD" w:rsidP="00F039DD">
      <w:pPr>
        <w:pStyle w:val="ListParagraph"/>
        <w:numPr>
          <w:ilvl w:val="1"/>
          <w:numId w:val="21"/>
        </w:numPr>
      </w:pPr>
      <w:r>
        <w:t xml:space="preserve">It is the responsibility of the HEAD COACH to enter the scores due to S.E. access. </w:t>
      </w:r>
    </w:p>
    <w:p w14:paraId="53655C15" w14:textId="77777777" w:rsidR="00F039DD" w:rsidRDefault="00F039DD" w:rsidP="00F039DD">
      <w:pPr>
        <w:pStyle w:val="ListParagraph"/>
        <w:numPr>
          <w:ilvl w:val="2"/>
          <w:numId w:val="21"/>
        </w:numPr>
      </w:pPr>
      <w:r>
        <w:t xml:space="preserve">Best practice – The home team is the official score book and should enter the official score in Sports Engine. </w:t>
      </w:r>
    </w:p>
    <w:p w14:paraId="2BC36A19" w14:textId="65772CDD" w:rsidR="00F039DD" w:rsidRPr="00DD4D99" w:rsidRDefault="00F039DD" w:rsidP="00F039DD">
      <w:pPr>
        <w:pStyle w:val="ListParagraph"/>
        <w:numPr>
          <w:ilvl w:val="1"/>
          <w:numId w:val="21"/>
        </w:numPr>
      </w:pPr>
      <w:r>
        <w:t>Each team must enter players pitched at the end of every game</w:t>
      </w:r>
      <w:r w:rsidR="00DD4D99">
        <w:t xml:space="preserve"> into Sports Engine with innings and pitch count</w:t>
      </w:r>
      <w:r>
        <w:t xml:space="preserve">. </w:t>
      </w:r>
    </w:p>
    <w:p w14:paraId="691D029E" w14:textId="77777777" w:rsidR="00042B6D" w:rsidRDefault="00042B6D" w:rsidP="00EF6FF4">
      <w:pPr>
        <w:jc w:val="center"/>
        <w:rPr>
          <w:b/>
          <w:bCs/>
        </w:rPr>
      </w:pPr>
    </w:p>
    <w:p w14:paraId="57A4E4CA" w14:textId="77777777" w:rsidR="00042B6D" w:rsidRDefault="00042B6D" w:rsidP="00EF6FF4">
      <w:pPr>
        <w:jc w:val="center"/>
        <w:rPr>
          <w:b/>
          <w:bCs/>
        </w:rPr>
      </w:pPr>
    </w:p>
    <w:p w14:paraId="15394532" w14:textId="18FA5BEA" w:rsidR="00F039DD" w:rsidRPr="00EF6FF4" w:rsidRDefault="00F039DD" w:rsidP="00EF6FF4">
      <w:pPr>
        <w:jc w:val="center"/>
        <w:rPr>
          <w:b/>
          <w:bCs/>
        </w:rPr>
      </w:pPr>
      <w:r w:rsidRPr="00EF6FF4">
        <w:rPr>
          <w:b/>
          <w:bCs/>
        </w:rPr>
        <w:lastRenderedPageBreak/>
        <w:t>Tie Breaker Rules</w:t>
      </w:r>
    </w:p>
    <w:p w14:paraId="51205D3D" w14:textId="04293AF5" w:rsidR="00F039DD" w:rsidRDefault="00F039DD" w:rsidP="00F039DD">
      <w:pPr>
        <w:pStyle w:val="ListParagraph"/>
        <w:numPr>
          <w:ilvl w:val="0"/>
          <w:numId w:val="21"/>
        </w:numPr>
      </w:pPr>
      <w:r>
        <w:t xml:space="preserve">After first 1 hour 15 minutes of normal play and the game is tied at the end of the </w:t>
      </w:r>
      <w:r w:rsidR="00590DC7">
        <w:t>“last”</w:t>
      </w:r>
      <w:r w:rsidR="0044690C">
        <w:t xml:space="preserve"> (10 run max)</w:t>
      </w:r>
      <w:r w:rsidR="00590DC7">
        <w:t xml:space="preserve"> </w:t>
      </w:r>
      <w:r>
        <w:t xml:space="preserve">inning or after 6 innings, Tie Breaker Rules </w:t>
      </w:r>
      <w:r w:rsidR="00EF6FF4">
        <w:t>can take effect</w:t>
      </w:r>
      <w:r>
        <w:t xml:space="preserve">.  </w:t>
      </w:r>
    </w:p>
    <w:p w14:paraId="61A5D156" w14:textId="09E5FFB4" w:rsidR="00F039DD" w:rsidRDefault="00F039DD" w:rsidP="00F039DD">
      <w:pPr>
        <w:pStyle w:val="ListParagraph"/>
        <w:numPr>
          <w:ilvl w:val="0"/>
          <w:numId w:val="21"/>
        </w:numPr>
      </w:pPr>
      <w:r>
        <w:t xml:space="preserve">Inning will start with one out, runner on </w:t>
      </w:r>
      <w:r w:rsidR="0044690C">
        <w:t>1st and 2nd</w:t>
      </w:r>
      <w:r>
        <w:t xml:space="preserve"> base, and each batter will have one-one count. (one ball, one strike). 1 hour 30 minutes total game time limit is still in effect. </w:t>
      </w:r>
      <w:r w:rsidR="0044690C">
        <w:t xml:space="preserve">Runners should be the last outs from the previous inning. </w:t>
      </w:r>
    </w:p>
    <w:p w14:paraId="69B64E6E" w14:textId="174C222A" w:rsidR="00590DC7" w:rsidRDefault="00590DC7" w:rsidP="00590DC7">
      <w:pPr>
        <w:pStyle w:val="ListParagraph"/>
        <w:numPr>
          <w:ilvl w:val="1"/>
          <w:numId w:val="21"/>
        </w:numPr>
      </w:pPr>
      <w:r>
        <w:t xml:space="preserve">If this is a regular season game, the game will result in a tie if tied at the 1 hour </w:t>
      </w:r>
      <w:r w:rsidR="009B31F1">
        <w:t>30-minute</w:t>
      </w:r>
      <w:r>
        <w:t xml:space="preserve"> mark. </w:t>
      </w:r>
    </w:p>
    <w:p w14:paraId="315CCAD3" w14:textId="76D74A5D" w:rsidR="00F039DD" w:rsidRDefault="00F039DD" w:rsidP="00F039DD">
      <w:pPr>
        <w:pStyle w:val="ListParagraph"/>
        <w:numPr>
          <w:ilvl w:val="0"/>
          <w:numId w:val="21"/>
        </w:numPr>
      </w:pPr>
      <w:r>
        <w:t xml:space="preserve">If the game is </w:t>
      </w:r>
      <w:r w:rsidR="00590DC7">
        <w:t xml:space="preserve">a tournament/ play-off game and </w:t>
      </w:r>
      <w:r>
        <w:t>still tied after 1 hour 30 minutes</w:t>
      </w:r>
      <w:r w:rsidR="00590DC7">
        <w:t xml:space="preserve"> after</w:t>
      </w:r>
      <w:r>
        <w:t xml:space="preserve"> the above rule</w:t>
      </w:r>
      <w:r w:rsidR="00590DC7">
        <w:t>s have been</w:t>
      </w:r>
      <w:r>
        <w:t xml:space="preserve"> applied, the next run scored wins. (15-minute run time). Note, this </w:t>
      </w:r>
      <w:r w:rsidR="00590DC7">
        <w:t>may</w:t>
      </w:r>
      <w:r>
        <w:t xml:space="preserve"> cause a 15-minute delay to the next game. </w:t>
      </w:r>
    </w:p>
    <w:p w14:paraId="4FDDE0C9" w14:textId="6C305CCE" w:rsidR="00F039DD" w:rsidRDefault="00F039DD" w:rsidP="00F039DD">
      <w:pPr>
        <w:pStyle w:val="ListParagraph"/>
        <w:numPr>
          <w:ilvl w:val="0"/>
          <w:numId w:val="21"/>
        </w:numPr>
      </w:pPr>
      <w:r>
        <w:t>If the game is still tied after the above rule has been applied</w:t>
      </w:r>
      <w:r w:rsidR="00EF6FF4">
        <w:t xml:space="preserve"> and 15-minute time has concluded</w:t>
      </w:r>
      <w:r>
        <w:t>, the game will be called</w:t>
      </w:r>
      <w:r w:rsidR="00EF6FF4">
        <w:t>. League games will result in a tie</w:t>
      </w:r>
      <w:r>
        <w:t xml:space="preserve"> and </w:t>
      </w:r>
      <w:r w:rsidR="00EF6FF4">
        <w:t xml:space="preserve">a tournament game, </w:t>
      </w:r>
      <w:r>
        <w:t xml:space="preserve">the team who won the most </w:t>
      </w:r>
      <w:r w:rsidR="00590DC7">
        <w:t>seasonal</w:t>
      </w:r>
      <w:r>
        <w:t xml:space="preserve"> games between the two teams will get the win. If split, the team who scored the most runs in total during the season will get the win. </w:t>
      </w:r>
    </w:p>
    <w:p w14:paraId="5D5BB3DD" w14:textId="77777777" w:rsidR="00F039DD" w:rsidRDefault="00F039DD" w:rsidP="003539D3">
      <w:pPr>
        <w:pStyle w:val="ListParagraph"/>
        <w:ind w:left="360"/>
        <w:jc w:val="center"/>
        <w:rPr>
          <w:b/>
          <w:bCs/>
        </w:rPr>
      </w:pPr>
    </w:p>
    <w:p w14:paraId="6BB4B95B" w14:textId="5C1C3DB9" w:rsidR="00F039DD" w:rsidRPr="00F039DD" w:rsidRDefault="00F039DD" w:rsidP="003539D3">
      <w:pPr>
        <w:pStyle w:val="ListParagraph"/>
        <w:ind w:left="360"/>
        <w:jc w:val="center"/>
        <w:rPr>
          <w:b/>
          <w:bCs/>
          <w:sz w:val="32"/>
          <w:szCs w:val="32"/>
        </w:rPr>
      </w:pPr>
      <w:r w:rsidRPr="00F039DD">
        <w:rPr>
          <w:b/>
          <w:bCs/>
          <w:sz w:val="32"/>
          <w:szCs w:val="32"/>
        </w:rPr>
        <w:t>L</w:t>
      </w:r>
      <w:r>
        <w:rPr>
          <w:b/>
          <w:bCs/>
          <w:sz w:val="32"/>
          <w:szCs w:val="32"/>
        </w:rPr>
        <w:t xml:space="preserve">eague </w:t>
      </w:r>
      <w:r w:rsidRPr="00F039DD">
        <w:rPr>
          <w:b/>
          <w:bCs/>
          <w:sz w:val="32"/>
          <w:szCs w:val="32"/>
        </w:rPr>
        <w:t>S</w:t>
      </w:r>
      <w:r>
        <w:rPr>
          <w:b/>
          <w:bCs/>
          <w:sz w:val="32"/>
          <w:szCs w:val="32"/>
        </w:rPr>
        <w:t>pecific</w:t>
      </w:r>
      <w:r w:rsidRPr="00F039DD">
        <w:rPr>
          <w:b/>
          <w:bCs/>
          <w:sz w:val="32"/>
          <w:szCs w:val="32"/>
        </w:rPr>
        <w:t xml:space="preserve"> R</w:t>
      </w:r>
      <w:r>
        <w:rPr>
          <w:b/>
          <w:bCs/>
          <w:sz w:val="32"/>
          <w:szCs w:val="32"/>
        </w:rPr>
        <w:t>ules</w:t>
      </w:r>
    </w:p>
    <w:p w14:paraId="5B81975F" w14:textId="77777777" w:rsidR="00F039DD" w:rsidRDefault="00F039DD" w:rsidP="003539D3">
      <w:pPr>
        <w:pStyle w:val="ListParagraph"/>
        <w:ind w:left="360"/>
        <w:jc w:val="center"/>
        <w:rPr>
          <w:b/>
          <w:bCs/>
        </w:rPr>
      </w:pPr>
    </w:p>
    <w:p w14:paraId="534806FD" w14:textId="2210044C" w:rsidR="00FD134F" w:rsidRPr="00385401" w:rsidRDefault="00FD134F" w:rsidP="003539D3">
      <w:pPr>
        <w:pStyle w:val="ListParagraph"/>
        <w:ind w:left="360"/>
        <w:jc w:val="center"/>
        <w:rPr>
          <w:b/>
          <w:bCs/>
        </w:rPr>
      </w:pPr>
      <w:r w:rsidRPr="00385401">
        <w:rPr>
          <w:b/>
          <w:bCs/>
        </w:rPr>
        <w:t>Rookie League Specific Rules</w:t>
      </w:r>
    </w:p>
    <w:p w14:paraId="358BEA17" w14:textId="59DD1CAC" w:rsidR="00615630" w:rsidRDefault="00615630" w:rsidP="00615630">
      <w:pPr>
        <w:pStyle w:val="ListParagraph"/>
        <w:numPr>
          <w:ilvl w:val="0"/>
          <w:numId w:val="21"/>
        </w:numPr>
      </w:pPr>
      <w:r w:rsidRPr="008A6FB4">
        <w:t>Fields: Multi-use field, dirt with</w:t>
      </w:r>
      <w:r w:rsidR="00EE7DAE">
        <w:t xml:space="preserve"> 60’ base path; 42’ pitching distance</w:t>
      </w:r>
    </w:p>
    <w:p w14:paraId="21CE772F" w14:textId="135CED4F" w:rsidR="007F6C3F" w:rsidRPr="008A6FB4" w:rsidRDefault="007F6C3F" w:rsidP="007F6C3F">
      <w:pPr>
        <w:pStyle w:val="ListParagraph"/>
        <w:numPr>
          <w:ilvl w:val="1"/>
          <w:numId w:val="21"/>
        </w:numPr>
      </w:pPr>
      <w:r>
        <w:t xml:space="preserve">Pitcher will not throw from a mound. The plate should be level with home plate. </w:t>
      </w:r>
    </w:p>
    <w:p w14:paraId="0D4104C9" w14:textId="42AF76E2" w:rsidR="00FD134F" w:rsidRPr="008A6FB4" w:rsidRDefault="00FD134F" w:rsidP="00385401">
      <w:pPr>
        <w:pStyle w:val="ListParagraph"/>
        <w:numPr>
          <w:ilvl w:val="0"/>
          <w:numId w:val="21"/>
        </w:numPr>
      </w:pPr>
      <w:r w:rsidRPr="008A6FB4">
        <w:t xml:space="preserve">No </w:t>
      </w:r>
      <w:proofErr w:type="gramStart"/>
      <w:r w:rsidR="00970707">
        <w:t>b</w:t>
      </w:r>
      <w:r w:rsidRPr="008A6FB4">
        <w:t>a</w:t>
      </w:r>
      <w:r w:rsidR="00970707">
        <w:t>u</w:t>
      </w:r>
      <w:r w:rsidRPr="008A6FB4">
        <w:t>lks</w:t>
      </w:r>
      <w:proofErr w:type="gramEnd"/>
    </w:p>
    <w:p w14:paraId="386A2CDA" w14:textId="77777777" w:rsidR="00FD134F" w:rsidRPr="008A6FB4" w:rsidRDefault="00FD134F" w:rsidP="00385401">
      <w:pPr>
        <w:pStyle w:val="ListParagraph"/>
        <w:numPr>
          <w:ilvl w:val="0"/>
          <w:numId w:val="21"/>
        </w:numPr>
      </w:pPr>
      <w:r w:rsidRPr="008A6FB4">
        <w:t>No infield fly rule</w:t>
      </w:r>
    </w:p>
    <w:p w14:paraId="5C4787DA" w14:textId="77777777" w:rsidR="00FD134F" w:rsidRDefault="00FD134F" w:rsidP="00385401">
      <w:pPr>
        <w:pStyle w:val="ListParagraph"/>
        <w:numPr>
          <w:ilvl w:val="0"/>
          <w:numId w:val="21"/>
        </w:numPr>
      </w:pPr>
      <w:r w:rsidRPr="008A6FB4">
        <w:t>No steeling</w:t>
      </w:r>
    </w:p>
    <w:p w14:paraId="01B7BE4D" w14:textId="57A2F7FF" w:rsidR="0044690C" w:rsidRPr="0044690C" w:rsidRDefault="005F093B" w:rsidP="00970707">
      <w:pPr>
        <w:pStyle w:val="ListParagraph"/>
        <w:numPr>
          <w:ilvl w:val="0"/>
          <w:numId w:val="21"/>
        </w:numPr>
      </w:pPr>
      <w:r w:rsidRPr="0044690C">
        <w:t xml:space="preserve">Overthrows: </w:t>
      </w:r>
      <w:r w:rsidR="0044690C" w:rsidRPr="0044690C">
        <w:t xml:space="preserve">One overthrow max per play, with 1 base max per player per scoring attempt. </w:t>
      </w:r>
    </w:p>
    <w:p w14:paraId="7D9EFCE4" w14:textId="41B2C18B" w:rsidR="00970707" w:rsidRDefault="00615630" w:rsidP="00970707">
      <w:pPr>
        <w:pStyle w:val="ListParagraph"/>
        <w:numPr>
          <w:ilvl w:val="0"/>
          <w:numId w:val="21"/>
        </w:numPr>
      </w:pPr>
      <w:r w:rsidRPr="003A559B">
        <w:t xml:space="preserve">No </w:t>
      </w:r>
      <w:proofErr w:type="gramStart"/>
      <w:r w:rsidRPr="003A559B">
        <w:t>dropped</w:t>
      </w:r>
      <w:proofErr w:type="gramEnd"/>
      <w:r w:rsidRPr="003A559B">
        <w:t xml:space="preserve"> third strike </w:t>
      </w:r>
      <w:r>
        <w:t>rule</w:t>
      </w:r>
      <w:r w:rsidR="00970707" w:rsidRPr="00970707">
        <w:t xml:space="preserve"> </w:t>
      </w:r>
    </w:p>
    <w:p w14:paraId="7E293C56" w14:textId="0A3800C4" w:rsidR="00615630" w:rsidRDefault="00970707" w:rsidP="00970707">
      <w:pPr>
        <w:pStyle w:val="ListParagraph"/>
        <w:numPr>
          <w:ilvl w:val="0"/>
          <w:numId w:val="21"/>
        </w:numPr>
      </w:pPr>
      <w:r w:rsidRPr="003A559B">
        <w:t xml:space="preserve">No bunting </w:t>
      </w:r>
    </w:p>
    <w:p w14:paraId="7DF8BF33" w14:textId="77777777" w:rsidR="00970707" w:rsidRPr="008A6FB4" w:rsidRDefault="00970707" w:rsidP="00970707">
      <w:pPr>
        <w:pStyle w:val="ListParagraph"/>
        <w:ind w:left="360"/>
      </w:pPr>
    </w:p>
    <w:p w14:paraId="3F339C2C" w14:textId="77777777" w:rsidR="00FD134F" w:rsidRPr="00385401" w:rsidRDefault="00FD134F" w:rsidP="003539D3">
      <w:pPr>
        <w:pStyle w:val="ListParagraph"/>
        <w:ind w:left="360"/>
        <w:jc w:val="center"/>
        <w:rPr>
          <w:b/>
          <w:bCs/>
        </w:rPr>
      </w:pPr>
      <w:r w:rsidRPr="00385401">
        <w:rPr>
          <w:b/>
          <w:bCs/>
        </w:rPr>
        <w:t>Minor League Specific Rules</w:t>
      </w:r>
    </w:p>
    <w:p w14:paraId="355B0F9F" w14:textId="77777777" w:rsidR="00615630" w:rsidRDefault="00615630" w:rsidP="00615630">
      <w:pPr>
        <w:pStyle w:val="ListParagraph"/>
        <w:numPr>
          <w:ilvl w:val="0"/>
          <w:numId w:val="21"/>
        </w:numPr>
      </w:pPr>
      <w:r w:rsidRPr="003A559B">
        <w:t>Fields</w:t>
      </w:r>
      <w:r>
        <w:t>: Multi-use field, dirt with</w:t>
      </w:r>
      <w:r w:rsidRPr="003A559B">
        <w:t xml:space="preserve"> 65’ base path; 46’ pitching distance </w:t>
      </w:r>
    </w:p>
    <w:p w14:paraId="616806EF" w14:textId="15AC0BB3" w:rsidR="007F6C3F" w:rsidRDefault="007F6C3F" w:rsidP="007F6C3F">
      <w:pPr>
        <w:pStyle w:val="ListParagraph"/>
        <w:numPr>
          <w:ilvl w:val="1"/>
          <w:numId w:val="21"/>
        </w:numPr>
      </w:pPr>
      <w:r>
        <w:t xml:space="preserve">Pitcher will not throw from a mound. The plate should be level with home plate. </w:t>
      </w:r>
    </w:p>
    <w:p w14:paraId="39FB25FE" w14:textId="5B6002C5" w:rsidR="00FD134F" w:rsidRDefault="00FD134F" w:rsidP="00385401">
      <w:pPr>
        <w:pStyle w:val="ListParagraph"/>
        <w:numPr>
          <w:ilvl w:val="0"/>
          <w:numId w:val="21"/>
        </w:numPr>
      </w:pPr>
      <w:r w:rsidRPr="003A559B">
        <w:t xml:space="preserve">No </w:t>
      </w:r>
      <w:proofErr w:type="gramStart"/>
      <w:r w:rsidR="00970707">
        <w:t>b</w:t>
      </w:r>
      <w:r w:rsidRPr="003A559B">
        <w:t>a</w:t>
      </w:r>
      <w:r w:rsidR="00970707">
        <w:t>u</w:t>
      </w:r>
      <w:r w:rsidRPr="003A559B">
        <w:t>lks</w:t>
      </w:r>
      <w:proofErr w:type="gramEnd"/>
      <w:r w:rsidRPr="003A559B">
        <w:t xml:space="preserve"> </w:t>
      </w:r>
    </w:p>
    <w:p w14:paraId="330818DD" w14:textId="65A75451" w:rsidR="00615630" w:rsidRDefault="00FD134F" w:rsidP="00615630">
      <w:pPr>
        <w:pStyle w:val="ListParagraph"/>
        <w:numPr>
          <w:ilvl w:val="0"/>
          <w:numId w:val="21"/>
        </w:numPr>
      </w:pPr>
      <w:r w:rsidRPr="003A559B">
        <w:t xml:space="preserve">No infield fly rule </w:t>
      </w:r>
    </w:p>
    <w:p w14:paraId="61FD0E32" w14:textId="77777777" w:rsidR="00970707" w:rsidRDefault="00615630" w:rsidP="00970707">
      <w:pPr>
        <w:pStyle w:val="ListParagraph"/>
        <w:numPr>
          <w:ilvl w:val="0"/>
          <w:numId w:val="21"/>
        </w:numPr>
      </w:pPr>
      <w:r w:rsidRPr="003A559B">
        <w:t xml:space="preserve">No </w:t>
      </w:r>
      <w:proofErr w:type="gramStart"/>
      <w:r w:rsidRPr="003A559B">
        <w:t>dropped</w:t>
      </w:r>
      <w:proofErr w:type="gramEnd"/>
      <w:r w:rsidRPr="003A559B">
        <w:t xml:space="preserve"> third strike</w:t>
      </w:r>
      <w:r>
        <w:t xml:space="preserve"> rule</w:t>
      </w:r>
      <w:r w:rsidR="00970707" w:rsidRPr="00970707">
        <w:t xml:space="preserve"> </w:t>
      </w:r>
    </w:p>
    <w:p w14:paraId="146BD4A1" w14:textId="3C8D09DD" w:rsidR="00FD134F" w:rsidRDefault="00970707" w:rsidP="00970707">
      <w:pPr>
        <w:pStyle w:val="ListParagraph"/>
        <w:numPr>
          <w:ilvl w:val="0"/>
          <w:numId w:val="21"/>
        </w:numPr>
      </w:pPr>
      <w:r w:rsidRPr="003A559B">
        <w:t xml:space="preserve">No bunting </w:t>
      </w:r>
    </w:p>
    <w:p w14:paraId="63334674" w14:textId="563C171C" w:rsidR="00DE3EEC" w:rsidRDefault="00DE3EEC" w:rsidP="00DE3EEC">
      <w:pPr>
        <w:pStyle w:val="ListParagraph"/>
        <w:numPr>
          <w:ilvl w:val="0"/>
          <w:numId w:val="21"/>
        </w:numPr>
      </w:pPr>
      <w:r w:rsidRPr="003A559B">
        <w:lastRenderedPageBreak/>
        <w:t xml:space="preserve">Overthrows: </w:t>
      </w:r>
      <w:r w:rsidRPr="0044690C">
        <w:t>One overthrow max per play, with 2 bases max per player per scoring attempt.</w:t>
      </w:r>
      <w:r>
        <w:t xml:space="preserve"> </w:t>
      </w:r>
    </w:p>
    <w:p w14:paraId="5F4349ED" w14:textId="64786DCF" w:rsidR="00970707" w:rsidRDefault="00FD134F" w:rsidP="00970707">
      <w:pPr>
        <w:pStyle w:val="ListParagraph"/>
        <w:numPr>
          <w:ilvl w:val="0"/>
          <w:numId w:val="21"/>
        </w:numPr>
      </w:pPr>
      <w:r>
        <w:t>Steeling is allowe</w:t>
      </w:r>
      <w:r w:rsidR="00970707">
        <w:t>d</w:t>
      </w:r>
      <w:r w:rsidR="007F6C3F">
        <w:t xml:space="preserve">. </w:t>
      </w:r>
    </w:p>
    <w:p w14:paraId="3DB8FFEC" w14:textId="69764A2F" w:rsidR="00FD134F" w:rsidRDefault="00FD134F" w:rsidP="00385401">
      <w:pPr>
        <w:pStyle w:val="ListParagraph"/>
        <w:numPr>
          <w:ilvl w:val="1"/>
          <w:numId w:val="21"/>
        </w:numPr>
      </w:pPr>
      <w:r w:rsidRPr="008A0049">
        <w:t xml:space="preserve">No </w:t>
      </w:r>
      <w:r>
        <w:t>l</w:t>
      </w:r>
      <w:r w:rsidRPr="008A0049">
        <w:t>eading off</w:t>
      </w:r>
    </w:p>
    <w:p w14:paraId="7D3ED5ED" w14:textId="712CEECC" w:rsidR="00FD134F" w:rsidRDefault="00FD134F" w:rsidP="00385401">
      <w:pPr>
        <w:pStyle w:val="ListParagraph"/>
        <w:numPr>
          <w:ilvl w:val="1"/>
          <w:numId w:val="21"/>
        </w:numPr>
      </w:pPr>
      <w:r w:rsidRPr="003A559B">
        <w:t>Runners may leave once the ball has crossed the plate</w:t>
      </w:r>
      <w:r w:rsidR="00694E3A">
        <w:t>.</w:t>
      </w:r>
    </w:p>
    <w:p w14:paraId="682DC425" w14:textId="77777777" w:rsidR="00FF0C0E" w:rsidRDefault="00FD134F" w:rsidP="00FF0C0E">
      <w:pPr>
        <w:pStyle w:val="ListParagraph"/>
        <w:numPr>
          <w:ilvl w:val="1"/>
          <w:numId w:val="21"/>
        </w:numPr>
      </w:pPr>
      <w:r w:rsidRPr="003A559B">
        <w:t xml:space="preserve">Umpire is allowed to warn teams for leaving early. One warning is permitted and then runners will be called out for stealing early. </w:t>
      </w:r>
    </w:p>
    <w:p w14:paraId="512C0C12" w14:textId="355D39D2" w:rsidR="00FD134F" w:rsidRPr="003539D3" w:rsidRDefault="00FF0C0E" w:rsidP="00B951FE">
      <w:pPr>
        <w:pStyle w:val="ListParagraph"/>
        <w:numPr>
          <w:ilvl w:val="1"/>
          <w:numId w:val="21"/>
        </w:numPr>
      </w:pPr>
      <w:r w:rsidRPr="003A559B">
        <w:t xml:space="preserve">Stealing home is not allowed unless a play is made on the runner at third base (catcher throwing down </w:t>
      </w:r>
      <w:r>
        <w:t xml:space="preserve">to third base </w:t>
      </w:r>
      <w:r w:rsidRPr="003A559B">
        <w:t>or pitcher throwing over</w:t>
      </w:r>
      <w:r>
        <w:t xml:space="preserve"> to third base and the runner has not already </w:t>
      </w:r>
      <w:proofErr w:type="spellStart"/>
      <w:r w:rsidR="007F6C3F">
        <w:t>stolen</w:t>
      </w:r>
      <w:proofErr w:type="spellEnd"/>
      <w:r>
        <w:t xml:space="preserve"> two bases prior.</w:t>
      </w:r>
      <w:r w:rsidR="007F6C3F">
        <w:t xml:space="preserve"> An overthrow to another base does not permit the runner at third to take home.</w:t>
      </w:r>
      <w:r>
        <w:t>)</w:t>
      </w:r>
    </w:p>
    <w:p w14:paraId="655EE6DC" w14:textId="77777777" w:rsidR="00EE7DAE" w:rsidRDefault="00EE7DAE" w:rsidP="0069284F">
      <w:pPr>
        <w:spacing w:after="0" w:line="240" w:lineRule="auto"/>
        <w:jc w:val="center"/>
        <w:rPr>
          <w:b/>
          <w:bCs/>
        </w:rPr>
      </w:pPr>
    </w:p>
    <w:p w14:paraId="21D7EBFA" w14:textId="12A1D46C" w:rsidR="00FD134F" w:rsidRPr="003539D3" w:rsidRDefault="00FD134F" w:rsidP="0069284F">
      <w:pPr>
        <w:spacing w:after="0" w:line="240" w:lineRule="auto"/>
        <w:jc w:val="center"/>
        <w:rPr>
          <w:b/>
          <w:bCs/>
        </w:rPr>
      </w:pPr>
      <w:r w:rsidRPr="003539D3">
        <w:rPr>
          <w:b/>
          <w:bCs/>
        </w:rPr>
        <w:t>Major League Specific Rules</w:t>
      </w:r>
    </w:p>
    <w:p w14:paraId="36244793" w14:textId="77777777" w:rsidR="00615630" w:rsidRDefault="00615630" w:rsidP="0069284F">
      <w:pPr>
        <w:pStyle w:val="ListParagraph"/>
        <w:numPr>
          <w:ilvl w:val="0"/>
          <w:numId w:val="21"/>
        </w:numPr>
        <w:spacing w:after="0" w:line="240" w:lineRule="auto"/>
      </w:pPr>
      <w:r w:rsidRPr="003539D3">
        <w:t xml:space="preserve">Fields: </w:t>
      </w:r>
      <w:r>
        <w:t xml:space="preserve">Split fields with </w:t>
      </w:r>
      <w:r w:rsidRPr="003539D3">
        <w:t>Baseball field</w:t>
      </w:r>
      <w:r>
        <w:t xml:space="preserve"> and multi-use field</w:t>
      </w:r>
      <w:r w:rsidRPr="003539D3">
        <w:t xml:space="preserve">, </w:t>
      </w:r>
      <w:r>
        <w:t>base path</w:t>
      </w:r>
      <w:r w:rsidRPr="003539D3">
        <w:t xml:space="preserve"> with</w:t>
      </w:r>
      <w:r>
        <w:t xml:space="preserve"> 75’ pitching 52’</w:t>
      </w:r>
      <w:r w:rsidRPr="003539D3">
        <w:t xml:space="preserve">  </w:t>
      </w:r>
    </w:p>
    <w:p w14:paraId="38C6CE01" w14:textId="6CE8F55F" w:rsidR="00615630" w:rsidRDefault="00615630" w:rsidP="00615630">
      <w:pPr>
        <w:pStyle w:val="ListParagraph"/>
        <w:numPr>
          <w:ilvl w:val="1"/>
          <w:numId w:val="21"/>
        </w:numPr>
      </w:pPr>
      <w:r>
        <w:t>Pitchers will pitch from a mound</w:t>
      </w:r>
      <w:r w:rsidR="00BE1699">
        <w:t xml:space="preserve"> (if available)</w:t>
      </w:r>
      <w:r>
        <w:t>.</w:t>
      </w:r>
    </w:p>
    <w:p w14:paraId="73849CB3" w14:textId="02BBECC7" w:rsidR="00FD134F" w:rsidRDefault="00615630" w:rsidP="00385401">
      <w:pPr>
        <w:pStyle w:val="ListParagraph"/>
        <w:numPr>
          <w:ilvl w:val="0"/>
          <w:numId w:val="21"/>
        </w:numPr>
      </w:pPr>
      <w:r>
        <w:t xml:space="preserve">No </w:t>
      </w:r>
      <w:proofErr w:type="gramStart"/>
      <w:r w:rsidR="00970707">
        <w:t>b</w:t>
      </w:r>
      <w:r w:rsidR="00FD134F" w:rsidRPr="003539D3">
        <w:t>aulk</w:t>
      </w:r>
      <w:r>
        <w:t>s</w:t>
      </w:r>
      <w:proofErr w:type="gramEnd"/>
    </w:p>
    <w:p w14:paraId="023B8526" w14:textId="63F3117B" w:rsidR="00FD134F" w:rsidRDefault="00615630" w:rsidP="00615630">
      <w:pPr>
        <w:pStyle w:val="ListParagraph"/>
        <w:numPr>
          <w:ilvl w:val="0"/>
          <w:numId w:val="21"/>
        </w:numPr>
      </w:pPr>
      <w:r>
        <w:t xml:space="preserve">No </w:t>
      </w:r>
      <w:proofErr w:type="gramStart"/>
      <w:r>
        <w:t>d</w:t>
      </w:r>
      <w:r w:rsidRPr="003A559B">
        <w:t>ropped</w:t>
      </w:r>
      <w:proofErr w:type="gramEnd"/>
      <w:r w:rsidRPr="003A559B">
        <w:t xml:space="preserve"> third strike</w:t>
      </w:r>
      <w:r>
        <w:t xml:space="preserve"> rule </w:t>
      </w:r>
    </w:p>
    <w:p w14:paraId="477634D5" w14:textId="236406C9" w:rsidR="00970707" w:rsidRPr="003539D3" w:rsidRDefault="00970707" w:rsidP="00970707">
      <w:pPr>
        <w:pStyle w:val="ListParagraph"/>
        <w:numPr>
          <w:ilvl w:val="0"/>
          <w:numId w:val="21"/>
        </w:numPr>
      </w:pPr>
      <w:r w:rsidRPr="003A559B">
        <w:t xml:space="preserve">No bunting </w:t>
      </w:r>
    </w:p>
    <w:p w14:paraId="0866C6EE" w14:textId="77777777" w:rsidR="00FD134F" w:rsidRDefault="00FD134F" w:rsidP="00385401">
      <w:pPr>
        <w:pStyle w:val="ListParagraph"/>
        <w:numPr>
          <w:ilvl w:val="0"/>
          <w:numId w:val="21"/>
        </w:numPr>
      </w:pPr>
      <w:r>
        <w:t>Infield fly rule applies</w:t>
      </w:r>
    </w:p>
    <w:p w14:paraId="72AB9069" w14:textId="7AB4EC36" w:rsidR="00970707" w:rsidRDefault="00970707" w:rsidP="00970707">
      <w:pPr>
        <w:pStyle w:val="ListParagraph"/>
        <w:numPr>
          <w:ilvl w:val="1"/>
          <w:numId w:val="21"/>
        </w:numPr>
      </w:pPr>
      <w:r>
        <w:t>Runner at 1</w:t>
      </w:r>
      <w:r w:rsidRPr="00970707">
        <w:rPr>
          <w:vertAlign w:val="superscript"/>
        </w:rPr>
        <w:t>st</w:t>
      </w:r>
      <w:r>
        <w:t>/2</w:t>
      </w:r>
      <w:r w:rsidRPr="00970707">
        <w:rPr>
          <w:vertAlign w:val="superscript"/>
        </w:rPr>
        <w:t>nd</w:t>
      </w:r>
      <w:r>
        <w:t xml:space="preserve"> or bases loaded with less than two outs where an infielder can catch a pop-up with “ordinary effort.”</w:t>
      </w:r>
    </w:p>
    <w:p w14:paraId="1091BC29" w14:textId="329518F5" w:rsidR="00970707" w:rsidRDefault="00970707" w:rsidP="00970707">
      <w:pPr>
        <w:pStyle w:val="ListParagraph"/>
        <w:numPr>
          <w:ilvl w:val="2"/>
          <w:numId w:val="21"/>
        </w:numPr>
      </w:pPr>
      <w:r>
        <w:t xml:space="preserve">This will be at the discretion of the umpire. </w:t>
      </w:r>
    </w:p>
    <w:p w14:paraId="2F11C8AF" w14:textId="7B199735" w:rsidR="00FD134F" w:rsidRDefault="00FD134F" w:rsidP="00385401">
      <w:pPr>
        <w:pStyle w:val="ListParagraph"/>
        <w:numPr>
          <w:ilvl w:val="0"/>
          <w:numId w:val="21"/>
        </w:numPr>
      </w:pPr>
      <w:r>
        <w:t>Steeling is allowed.</w:t>
      </w:r>
      <w:r w:rsidR="006D42FD">
        <w:t xml:space="preserve"> </w:t>
      </w:r>
    </w:p>
    <w:p w14:paraId="239FDED4" w14:textId="77777777" w:rsidR="00FD134F" w:rsidRDefault="00FD134F" w:rsidP="00385401">
      <w:pPr>
        <w:pStyle w:val="ListParagraph"/>
        <w:numPr>
          <w:ilvl w:val="1"/>
          <w:numId w:val="21"/>
        </w:numPr>
      </w:pPr>
      <w:r>
        <w:t>Leading off is allowed</w:t>
      </w:r>
    </w:p>
    <w:p w14:paraId="388614F8" w14:textId="554DC588" w:rsidR="00FD134F" w:rsidRDefault="00FD134F" w:rsidP="00385401">
      <w:pPr>
        <w:pStyle w:val="ListParagraph"/>
        <w:numPr>
          <w:ilvl w:val="1"/>
          <w:numId w:val="21"/>
        </w:numPr>
      </w:pPr>
      <w:r>
        <w:t>Runner may leave once the ball leaves the pitcher’s hand</w:t>
      </w:r>
    </w:p>
    <w:p w14:paraId="7C1DE4DE" w14:textId="3C34531C" w:rsidR="00FF0C0E" w:rsidRPr="00FD134F" w:rsidRDefault="00FF0C0E" w:rsidP="00FF0C0E">
      <w:pPr>
        <w:pStyle w:val="ListParagraph"/>
        <w:numPr>
          <w:ilvl w:val="1"/>
          <w:numId w:val="21"/>
        </w:numPr>
      </w:pPr>
      <w:r w:rsidRPr="003A559B">
        <w:t xml:space="preserve">Stealing home is not allowed unless a play is made on the runner at third base (catcher throwing down </w:t>
      </w:r>
      <w:r>
        <w:t xml:space="preserve">to third base </w:t>
      </w:r>
      <w:r w:rsidRPr="003A559B">
        <w:t>or pitcher throwing over</w:t>
      </w:r>
      <w:r>
        <w:t xml:space="preserve"> to third base and the runner has not already </w:t>
      </w:r>
      <w:proofErr w:type="spellStart"/>
      <w:r w:rsidR="007F6C3F">
        <w:t>stolen</w:t>
      </w:r>
      <w:proofErr w:type="spellEnd"/>
      <w:r>
        <w:t xml:space="preserve"> two bases prior.</w:t>
      </w:r>
      <w:r w:rsidR="007F6C3F">
        <w:t xml:space="preserve"> An overthrow to another base does not permit the runner at third to take home.</w:t>
      </w:r>
      <w:r>
        <w:t>)</w:t>
      </w:r>
    </w:p>
    <w:p w14:paraId="50BBC699" w14:textId="366798EA" w:rsidR="00402814" w:rsidRDefault="00402814" w:rsidP="00402814">
      <w:pPr>
        <w:pStyle w:val="FirstParagraph"/>
      </w:pPr>
      <w:r>
        <w:t xml:space="preserve">The OMGAA Board and League Director reserve the right to interpret rules, address situations not explicitly covered, and to </w:t>
      </w:r>
      <w:proofErr w:type="gramStart"/>
      <w:r>
        <w:t>make adjustments</w:t>
      </w:r>
      <w:proofErr w:type="gramEnd"/>
      <w:r>
        <w:t xml:space="preserve"> in the best interest of player safety and league integrity</w:t>
      </w:r>
      <w:r w:rsidR="003A5534">
        <w:t>.</w:t>
      </w:r>
    </w:p>
    <w:p w14:paraId="7AA7B86D" w14:textId="6376698A" w:rsidR="0031220D" w:rsidRPr="0031220D" w:rsidRDefault="0031220D" w:rsidP="00402814">
      <w:pPr>
        <w:jc w:val="center"/>
      </w:pPr>
    </w:p>
    <w:sectPr w:rsidR="0031220D" w:rsidRPr="0031220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47332B" w14:textId="77777777" w:rsidR="00FB6266" w:rsidRDefault="00FB6266" w:rsidP="00867BC5">
      <w:pPr>
        <w:spacing w:after="0" w:line="240" w:lineRule="auto"/>
      </w:pPr>
      <w:r>
        <w:separator/>
      </w:r>
    </w:p>
  </w:endnote>
  <w:endnote w:type="continuationSeparator" w:id="0">
    <w:p w14:paraId="7A5B725E" w14:textId="77777777" w:rsidR="00FB6266" w:rsidRDefault="00FB6266" w:rsidP="00867B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0CD62F" w14:textId="77777777" w:rsidR="00FB6266" w:rsidRDefault="00FB6266" w:rsidP="00867BC5">
      <w:pPr>
        <w:spacing w:after="0" w:line="240" w:lineRule="auto"/>
      </w:pPr>
      <w:r>
        <w:separator/>
      </w:r>
    </w:p>
  </w:footnote>
  <w:footnote w:type="continuationSeparator" w:id="0">
    <w:p w14:paraId="67D516DC" w14:textId="77777777" w:rsidR="00FB6266" w:rsidRDefault="00FB6266" w:rsidP="00867B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B56489"/>
    <w:multiLevelType w:val="hybridMultilevel"/>
    <w:tmpl w:val="F8709E1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51E444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97128A7"/>
    <w:multiLevelType w:val="hybridMultilevel"/>
    <w:tmpl w:val="BB0C547C"/>
    <w:lvl w:ilvl="0" w:tplc="F4C27FC8">
      <w:start w:val="2025"/>
      <w:numFmt w:val="bullet"/>
      <w:lvlText w:val="-"/>
      <w:lvlJc w:val="left"/>
      <w:pPr>
        <w:ind w:left="720" w:hanging="360"/>
      </w:pPr>
      <w:rPr>
        <w:rFonts w:ascii="Aptos" w:eastAsiaTheme="minorEastAsia" w:hAnsi="Apto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A91B6E"/>
    <w:multiLevelType w:val="hybridMultilevel"/>
    <w:tmpl w:val="1674C2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F2163B4"/>
    <w:multiLevelType w:val="hybridMultilevel"/>
    <w:tmpl w:val="CFCC66D0"/>
    <w:lvl w:ilvl="0" w:tplc="9A54ECE0">
      <w:start w:val="4"/>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774E60"/>
    <w:multiLevelType w:val="hybridMultilevel"/>
    <w:tmpl w:val="4CF610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5E60FC3"/>
    <w:multiLevelType w:val="hybridMultilevel"/>
    <w:tmpl w:val="D29AF2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19B421F"/>
    <w:multiLevelType w:val="hybridMultilevel"/>
    <w:tmpl w:val="375087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646557C"/>
    <w:multiLevelType w:val="hybridMultilevel"/>
    <w:tmpl w:val="889C35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B642932"/>
    <w:multiLevelType w:val="hybridMultilevel"/>
    <w:tmpl w:val="5EDEF5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F8504D3"/>
    <w:multiLevelType w:val="hybridMultilevel"/>
    <w:tmpl w:val="A912C3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1842A82"/>
    <w:multiLevelType w:val="hybridMultilevel"/>
    <w:tmpl w:val="0EA298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3BD6A18"/>
    <w:multiLevelType w:val="hybridMultilevel"/>
    <w:tmpl w:val="FB268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E16824"/>
    <w:multiLevelType w:val="hybridMultilevel"/>
    <w:tmpl w:val="FAE237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EF70E27"/>
    <w:multiLevelType w:val="hybridMultilevel"/>
    <w:tmpl w:val="3C945F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67C0EDD"/>
    <w:multiLevelType w:val="hybridMultilevel"/>
    <w:tmpl w:val="ED5A1D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99B6B2D"/>
    <w:multiLevelType w:val="hybridMultilevel"/>
    <w:tmpl w:val="A086CB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A68226C"/>
    <w:multiLevelType w:val="hybridMultilevel"/>
    <w:tmpl w:val="6BBEEB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9864BB"/>
    <w:multiLevelType w:val="hybridMultilevel"/>
    <w:tmpl w:val="67160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FC6108"/>
    <w:multiLevelType w:val="hybridMultilevel"/>
    <w:tmpl w:val="694C08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E260362"/>
    <w:multiLevelType w:val="hybridMultilevel"/>
    <w:tmpl w:val="56D8F4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97416A4"/>
    <w:multiLevelType w:val="hybridMultilevel"/>
    <w:tmpl w:val="923ED3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ED2019B"/>
    <w:multiLevelType w:val="hybridMultilevel"/>
    <w:tmpl w:val="7A3CB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610701567">
    <w:abstractNumId w:val="12"/>
  </w:num>
  <w:num w:numId="2" w16cid:durableId="1790320536">
    <w:abstractNumId w:val="13"/>
  </w:num>
  <w:num w:numId="3" w16cid:durableId="1341809411">
    <w:abstractNumId w:val="10"/>
  </w:num>
  <w:num w:numId="4" w16cid:durableId="1647078486">
    <w:abstractNumId w:val="2"/>
  </w:num>
  <w:num w:numId="5" w16cid:durableId="918976670">
    <w:abstractNumId w:val="5"/>
  </w:num>
  <w:num w:numId="6" w16cid:durableId="133723449">
    <w:abstractNumId w:val="18"/>
  </w:num>
  <w:num w:numId="7" w16cid:durableId="1533766921">
    <w:abstractNumId w:val="9"/>
  </w:num>
  <w:num w:numId="8" w16cid:durableId="133565507">
    <w:abstractNumId w:val="6"/>
  </w:num>
  <w:num w:numId="9" w16cid:durableId="2049184554">
    <w:abstractNumId w:val="15"/>
  </w:num>
  <w:num w:numId="10" w16cid:durableId="1232959595">
    <w:abstractNumId w:val="22"/>
  </w:num>
  <w:num w:numId="11" w16cid:durableId="917909753">
    <w:abstractNumId w:val="21"/>
  </w:num>
  <w:num w:numId="12" w16cid:durableId="1994329376">
    <w:abstractNumId w:val="8"/>
  </w:num>
  <w:num w:numId="13" w16cid:durableId="856429047">
    <w:abstractNumId w:val="20"/>
  </w:num>
  <w:num w:numId="14" w16cid:durableId="1923487276">
    <w:abstractNumId w:val="11"/>
  </w:num>
  <w:num w:numId="15" w16cid:durableId="1352410874">
    <w:abstractNumId w:val="0"/>
  </w:num>
  <w:num w:numId="16" w16cid:durableId="756293377">
    <w:abstractNumId w:val="3"/>
  </w:num>
  <w:num w:numId="17" w16cid:durableId="1349984480">
    <w:abstractNumId w:val="16"/>
  </w:num>
  <w:num w:numId="18" w16cid:durableId="1165364185">
    <w:abstractNumId w:val="7"/>
  </w:num>
  <w:num w:numId="19" w16cid:durableId="1653368594">
    <w:abstractNumId w:val="19"/>
  </w:num>
  <w:num w:numId="20" w16cid:durableId="2078698811">
    <w:abstractNumId w:val="14"/>
  </w:num>
  <w:num w:numId="21" w16cid:durableId="787552417">
    <w:abstractNumId w:val="1"/>
  </w:num>
  <w:num w:numId="22" w16cid:durableId="320084495">
    <w:abstractNumId w:val="17"/>
  </w:num>
  <w:num w:numId="23" w16cid:durableId="131066827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559B"/>
    <w:rsid w:val="00003690"/>
    <w:rsid w:val="00004E87"/>
    <w:rsid w:val="0000526C"/>
    <w:rsid w:val="00006B54"/>
    <w:rsid w:val="00010124"/>
    <w:rsid w:val="00012B61"/>
    <w:rsid w:val="00016FEA"/>
    <w:rsid w:val="00017101"/>
    <w:rsid w:val="00024441"/>
    <w:rsid w:val="00026A1A"/>
    <w:rsid w:val="0002794B"/>
    <w:rsid w:val="00033877"/>
    <w:rsid w:val="00035066"/>
    <w:rsid w:val="00040EB3"/>
    <w:rsid w:val="00042B6D"/>
    <w:rsid w:val="00042B79"/>
    <w:rsid w:val="0004692D"/>
    <w:rsid w:val="00053105"/>
    <w:rsid w:val="00056720"/>
    <w:rsid w:val="000629B9"/>
    <w:rsid w:val="00065C0D"/>
    <w:rsid w:val="00066E4B"/>
    <w:rsid w:val="0007608B"/>
    <w:rsid w:val="00077413"/>
    <w:rsid w:val="00077B2A"/>
    <w:rsid w:val="00081C90"/>
    <w:rsid w:val="000A28CC"/>
    <w:rsid w:val="000A40B6"/>
    <w:rsid w:val="000A435B"/>
    <w:rsid w:val="000A6B07"/>
    <w:rsid w:val="000B10BD"/>
    <w:rsid w:val="000B184D"/>
    <w:rsid w:val="000B3239"/>
    <w:rsid w:val="000B3ED9"/>
    <w:rsid w:val="000B614F"/>
    <w:rsid w:val="000C183C"/>
    <w:rsid w:val="000C5364"/>
    <w:rsid w:val="000C790C"/>
    <w:rsid w:val="000D3C85"/>
    <w:rsid w:val="000D4A46"/>
    <w:rsid w:val="000D6351"/>
    <w:rsid w:val="000E114A"/>
    <w:rsid w:val="000E319F"/>
    <w:rsid w:val="000E4EF5"/>
    <w:rsid w:val="000E6268"/>
    <w:rsid w:val="000E707D"/>
    <w:rsid w:val="000F1796"/>
    <w:rsid w:val="000F4DBD"/>
    <w:rsid w:val="00100168"/>
    <w:rsid w:val="00103A26"/>
    <w:rsid w:val="00107A05"/>
    <w:rsid w:val="0011655A"/>
    <w:rsid w:val="00123063"/>
    <w:rsid w:val="00127EC8"/>
    <w:rsid w:val="001366D5"/>
    <w:rsid w:val="00137446"/>
    <w:rsid w:val="00137874"/>
    <w:rsid w:val="00140EAC"/>
    <w:rsid w:val="00142C08"/>
    <w:rsid w:val="00146035"/>
    <w:rsid w:val="0015053C"/>
    <w:rsid w:val="0015061B"/>
    <w:rsid w:val="0015604D"/>
    <w:rsid w:val="00156968"/>
    <w:rsid w:val="001574DB"/>
    <w:rsid w:val="0016705C"/>
    <w:rsid w:val="00170CFF"/>
    <w:rsid w:val="00172A78"/>
    <w:rsid w:val="00172B2A"/>
    <w:rsid w:val="00172CE2"/>
    <w:rsid w:val="00173A06"/>
    <w:rsid w:val="0017593C"/>
    <w:rsid w:val="00184957"/>
    <w:rsid w:val="001865D7"/>
    <w:rsid w:val="00186856"/>
    <w:rsid w:val="00193602"/>
    <w:rsid w:val="00195014"/>
    <w:rsid w:val="00196083"/>
    <w:rsid w:val="001A51F4"/>
    <w:rsid w:val="001A72A7"/>
    <w:rsid w:val="001A74EF"/>
    <w:rsid w:val="001A7DFF"/>
    <w:rsid w:val="001B1F55"/>
    <w:rsid w:val="001B2359"/>
    <w:rsid w:val="001B23D7"/>
    <w:rsid w:val="001B694C"/>
    <w:rsid w:val="001B712B"/>
    <w:rsid w:val="001C272B"/>
    <w:rsid w:val="001C74D6"/>
    <w:rsid w:val="001D04BF"/>
    <w:rsid w:val="001D213A"/>
    <w:rsid w:val="001D351D"/>
    <w:rsid w:val="001D4ADD"/>
    <w:rsid w:val="001D6588"/>
    <w:rsid w:val="001D7F1B"/>
    <w:rsid w:val="001E21E5"/>
    <w:rsid w:val="001E25C9"/>
    <w:rsid w:val="001E26A8"/>
    <w:rsid w:val="001E2D4C"/>
    <w:rsid w:val="001E32F0"/>
    <w:rsid w:val="001E49FD"/>
    <w:rsid w:val="001E520B"/>
    <w:rsid w:val="001E747C"/>
    <w:rsid w:val="001F19A1"/>
    <w:rsid w:val="001F3492"/>
    <w:rsid w:val="001F484B"/>
    <w:rsid w:val="001F4C5F"/>
    <w:rsid w:val="001F533A"/>
    <w:rsid w:val="001F553D"/>
    <w:rsid w:val="001F5DD0"/>
    <w:rsid w:val="001F693D"/>
    <w:rsid w:val="00203DC0"/>
    <w:rsid w:val="00206254"/>
    <w:rsid w:val="002129F7"/>
    <w:rsid w:val="0021398B"/>
    <w:rsid w:val="00214283"/>
    <w:rsid w:val="00222B54"/>
    <w:rsid w:val="0022429D"/>
    <w:rsid w:val="00225919"/>
    <w:rsid w:val="00225AEF"/>
    <w:rsid w:val="00226886"/>
    <w:rsid w:val="00231481"/>
    <w:rsid w:val="00233F36"/>
    <w:rsid w:val="00234EFF"/>
    <w:rsid w:val="0023654C"/>
    <w:rsid w:val="0024754E"/>
    <w:rsid w:val="00263306"/>
    <w:rsid w:val="002643B9"/>
    <w:rsid w:val="00266A5B"/>
    <w:rsid w:val="0027134B"/>
    <w:rsid w:val="00277F9C"/>
    <w:rsid w:val="00281899"/>
    <w:rsid w:val="00282A09"/>
    <w:rsid w:val="00282B56"/>
    <w:rsid w:val="002910DA"/>
    <w:rsid w:val="00293B11"/>
    <w:rsid w:val="002A5C96"/>
    <w:rsid w:val="002A7D09"/>
    <w:rsid w:val="002A7E6B"/>
    <w:rsid w:val="002B5E2C"/>
    <w:rsid w:val="002C1D0B"/>
    <w:rsid w:val="002C235D"/>
    <w:rsid w:val="002D0430"/>
    <w:rsid w:val="002D07E9"/>
    <w:rsid w:val="002D10A7"/>
    <w:rsid w:val="002D2374"/>
    <w:rsid w:val="002D505D"/>
    <w:rsid w:val="002E04FD"/>
    <w:rsid w:val="002E3C5E"/>
    <w:rsid w:val="002F37B4"/>
    <w:rsid w:val="002F40C5"/>
    <w:rsid w:val="002F531A"/>
    <w:rsid w:val="002F7D12"/>
    <w:rsid w:val="00301AAE"/>
    <w:rsid w:val="003036DF"/>
    <w:rsid w:val="00310CFC"/>
    <w:rsid w:val="0031220D"/>
    <w:rsid w:val="00313AC0"/>
    <w:rsid w:val="00321F2D"/>
    <w:rsid w:val="00324BFC"/>
    <w:rsid w:val="0033230A"/>
    <w:rsid w:val="00332725"/>
    <w:rsid w:val="00334AFE"/>
    <w:rsid w:val="00335FF0"/>
    <w:rsid w:val="00336F62"/>
    <w:rsid w:val="00337068"/>
    <w:rsid w:val="003374B3"/>
    <w:rsid w:val="0033785B"/>
    <w:rsid w:val="003448A8"/>
    <w:rsid w:val="00347E77"/>
    <w:rsid w:val="003502E9"/>
    <w:rsid w:val="00351F83"/>
    <w:rsid w:val="0035202C"/>
    <w:rsid w:val="00352274"/>
    <w:rsid w:val="003532F7"/>
    <w:rsid w:val="003539D3"/>
    <w:rsid w:val="00354B24"/>
    <w:rsid w:val="003572D1"/>
    <w:rsid w:val="00362F58"/>
    <w:rsid w:val="003702DE"/>
    <w:rsid w:val="003707D6"/>
    <w:rsid w:val="003752D2"/>
    <w:rsid w:val="00381C1F"/>
    <w:rsid w:val="00382787"/>
    <w:rsid w:val="00383455"/>
    <w:rsid w:val="00385401"/>
    <w:rsid w:val="00385803"/>
    <w:rsid w:val="00385A3C"/>
    <w:rsid w:val="00386CEE"/>
    <w:rsid w:val="00392B7C"/>
    <w:rsid w:val="003A5534"/>
    <w:rsid w:val="003A559B"/>
    <w:rsid w:val="003B188C"/>
    <w:rsid w:val="003B1DE6"/>
    <w:rsid w:val="003B22C9"/>
    <w:rsid w:val="003B322D"/>
    <w:rsid w:val="003B4CAC"/>
    <w:rsid w:val="003B53E4"/>
    <w:rsid w:val="003B6DDC"/>
    <w:rsid w:val="003B7BBD"/>
    <w:rsid w:val="003C0780"/>
    <w:rsid w:val="003C2077"/>
    <w:rsid w:val="003C3951"/>
    <w:rsid w:val="003C4371"/>
    <w:rsid w:val="003C5309"/>
    <w:rsid w:val="003C5AB2"/>
    <w:rsid w:val="003C644E"/>
    <w:rsid w:val="003D0140"/>
    <w:rsid w:val="003E1E4B"/>
    <w:rsid w:val="003E294E"/>
    <w:rsid w:val="003E2AAB"/>
    <w:rsid w:val="003E3460"/>
    <w:rsid w:val="003E387A"/>
    <w:rsid w:val="003E57AE"/>
    <w:rsid w:val="003E6B53"/>
    <w:rsid w:val="003F3788"/>
    <w:rsid w:val="00400701"/>
    <w:rsid w:val="00400A4B"/>
    <w:rsid w:val="00402814"/>
    <w:rsid w:val="00402D19"/>
    <w:rsid w:val="00403CEB"/>
    <w:rsid w:val="0040743C"/>
    <w:rsid w:val="00416E65"/>
    <w:rsid w:val="00417BED"/>
    <w:rsid w:val="0042428F"/>
    <w:rsid w:val="0042491F"/>
    <w:rsid w:val="00425AB2"/>
    <w:rsid w:val="00427258"/>
    <w:rsid w:val="0043120C"/>
    <w:rsid w:val="0043475A"/>
    <w:rsid w:val="00435DA0"/>
    <w:rsid w:val="0044376A"/>
    <w:rsid w:val="00444FC8"/>
    <w:rsid w:val="0044616B"/>
    <w:rsid w:val="0044690C"/>
    <w:rsid w:val="00446C21"/>
    <w:rsid w:val="00450D2D"/>
    <w:rsid w:val="0045243D"/>
    <w:rsid w:val="0045292C"/>
    <w:rsid w:val="00461B18"/>
    <w:rsid w:val="00462AFE"/>
    <w:rsid w:val="00462C9C"/>
    <w:rsid w:val="00464CFE"/>
    <w:rsid w:val="0046529B"/>
    <w:rsid w:val="00466D6C"/>
    <w:rsid w:val="004712DF"/>
    <w:rsid w:val="00471B57"/>
    <w:rsid w:val="00473CA9"/>
    <w:rsid w:val="004753F3"/>
    <w:rsid w:val="004760AC"/>
    <w:rsid w:val="00476F55"/>
    <w:rsid w:val="004778C5"/>
    <w:rsid w:val="00481A66"/>
    <w:rsid w:val="00482CB1"/>
    <w:rsid w:val="00483E7F"/>
    <w:rsid w:val="004867B3"/>
    <w:rsid w:val="004872A3"/>
    <w:rsid w:val="004875E7"/>
    <w:rsid w:val="0049462F"/>
    <w:rsid w:val="004A01ED"/>
    <w:rsid w:val="004A0634"/>
    <w:rsid w:val="004A1C21"/>
    <w:rsid w:val="004A3E55"/>
    <w:rsid w:val="004A584B"/>
    <w:rsid w:val="004A673D"/>
    <w:rsid w:val="004B1684"/>
    <w:rsid w:val="004B2650"/>
    <w:rsid w:val="004B4AA5"/>
    <w:rsid w:val="004B515A"/>
    <w:rsid w:val="004B5A2B"/>
    <w:rsid w:val="004C1B7F"/>
    <w:rsid w:val="004C37B5"/>
    <w:rsid w:val="004C516F"/>
    <w:rsid w:val="004D0134"/>
    <w:rsid w:val="004D4A6A"/>
    <w:rsid w:val="004E1AB6"/>
    <w:rsid w:val="004E646E"/>
    <w:rsid w:val="004F0EE5"/>
    <w:rsid w:val="004F0F15"/>
    <w:rsid w:val="004F2E35"/>
    <w:rsid w:val="004F3CC0"/>
    <w:rsid w:val="005017AB"/>
    <w:rsid w:val="005063FE"/>
    <w:rsid w:val="00507FDF"/>
    <w:rsid w:val="0052079F"/>
    <w:rsid w:val="005231D2"/>
    <w:rsid w:val="00527E6C"/>
    <w:rsid w:val="00532189"/>
    <w:rsid w:val="005344D7"/>
    <w:rsid w:val="00540C0D"/>
    <w:rsid w:val="00542045"/>
    <w:rsid w:val="00544ADA"/>
    <w:rsid w:val="00545733"/>
    <w:rsid w:val="00550D93"/>
    <w:rsid w:val="00551B70"/>
    <w:rsid w:val="0055266E"/>
    <w:rsid w:val="00553084"/>
    <w:rsid w:val="00561D24"/>
    <w:rsid w:val="00567106"/>
    <w:rsid w:val="005678BB"/>
    <w:rsid w:val="00567BF9"/>
    <w:rsid w:val="00572A70"/>
    <w:rsid w:val="0057721D"/>
    <w:rsid w:val="00590DC7"/>
    <w:rsid w:val="00592091"/>
    <w:rsid w:val="005936CC"/>
    <w:rsid w:val="00594E33"/>
    <w:rsid w:val="005A122D"/>
    <w:rsid w:val="005A1F07"/>
    <w:rsid w:val="005A46C0"/>
    <w:rsid w:val="005A47F1"/>
    <w:rsid w:val="005A5F82"/>
    <w:rsid w:val="005B14F3"/>
    <w:rsid w:val="005B1622"/>
    <w:rsid w:val="005B7C94"/>
    <w:rsid w:val="005C165D"/>
    <w:rsid w:val="005C3A0F"/>
    <w:rsid w:val="005C3C46"/>
    <w:rsid w:val="005C5CF1"/>
    <w:rsid w:val="005C7566"/>
    <w:rsid w:val="005D122C"/>
    <w:rsid w:val="005D243C"/>
    <w:rsid w:val="005D78E9"/>
    <w:rsid w:val="005F093B"/>
    <w:rsid w:val="005F4D26"/>
    <w:rsid w:val="005F6F52"/>
    <w:rsid w:val="0060081D"/>
    <w:rsid w:val="0061241C"/>
    <w:rsid w:val="00615630"/>
    <w:rsid w:val="00616488"/>
    <w:rsid w:val="00617E4C"/>
    <w:rsid w:val="006207B5"/>
    <w:rsid w:val="0062086F"/>
    <w:rsid w:val="00621A10"/>
    <w:rsid w:val="00623699"/>
    <w:rsid w:val="00626CFC"/>
    <w:rsid w:val="00627A94"/>
    <w:rsid w:val="00632849"/>
    <w:rsid w:val="0063378F"/>
    <w:rsid w:val="00634E21"/>
    <w:rsid w:val="00640438"/>
    <w:rsid w:val="00640FE4"/>
    <w:rsid w:val="0064218D"/>
    <w:rsid w:val="00642F61"/>
    <w:rsid w:val="006458BD"/>
    <w:rsid w:val="006478D4"/>
    <w:rsid w:val="00653637"/>
    <w:rsid w:val="00654046"/>
    <w:rsid w:val="00654C20"/>
    <w:rsid w:val="00655C5E"/>
    <w:rsid w:val="00655F58"/>
    <w:rsid w:val="00656684"/>
    <w:rsid w:val="006579D6"/>
    <w:rsid w:val="00661D13"/>
    <w:rsid w:val="006626C7"/>
    <w:rsid w:val="0066302D"/>
    <w:rsid w:val="00664B65"/>
    <w:rsid w:val="0066535B"/>
    <w:rsid w:val="006820A9"/>
    <w:rsid w:val="006860E2"/>
    <w:rsid w:val="00687A6B"/>
    <w:rsid w:val="00690FFD"/>
    <w:rsid w:val="0069284F"/>
    <w:rsid w:val="006936B1"/>
    <w:rsid w:val="00694E3A"/>
    <w:rsid w:val="006A0CA1"/>
    <w:rsid w:val="006A6424"/>
    <w:rsid w:val="006A6E83"/>
    <w:rsid w:val="006B4316"/>
    <w:rsid w:val="006B43EF"/>
    <w:rsid w:val="006B5672"/>
    <w:rsid w:val="006C0C9E"/>
    <w:rsid w:val="006C1540"/>
    <w:rsid w:val="006C4781"/>
    <w:rsid w:val="006C494B"/>
    <w:rsid w:val="006C5598"/>
    <w:rsid w:val="006D42FD"/>
    <w:rsid w:val="006D45D2"/>
    <w:rsid w:val="006D7532"/>
    <w:rsid w:val="006E10E1"/>
    <w:rsid w:val="006E2CAE"/>
    <w:rsid w:val="006E32D7"/>
    <w:rsid w:val="006E3BDF"/>
    <w:rsid w:val="006F129D"/>
    <w:rsid w:val="00700100"/>
    <w:rsid w:val="00707346"/>
    <w:rsid w:val="00710B9A"/>
    <w:rsid w:val="00714342"/>
    <w:rsid w:val="00715528"/>
    <w:rsid w:val="007231D4"/>
    <w:rsid w:val="00723E72"/>
    <w:rsid w:val="0072401A"/>
    <w:rsid w:val="00734418"/>
    <w:rsid w:val="00736855"/>
    <w:rsid w:val="00747ADF"/>
    <w:rsid w:val="0075523F"/>
    <w:rsid w:val="007568CA"/>
    <w:rsid w:val="007623E1"/>
    <w:rsid w:val="00763B66"/>
    <w:rsid w:val="00763DD6"/>
    <w:rsid w:val="007645E2"/>
    <w:rsid w:val="00764EA1"/>
    <w:rsid w:val="007663BE"/>
    <w:rsid w:val="00766569"/>
    <w:rsid w:val="00767FDD"/>
    <w:rsid w:val="007752E0"/>
    <w:rsid w:val="00776781"/>
    <w:rsid w:val="00783391"/>
    <w:rsid w:val="00784408"/>
    <w:rsid w:val="00785608"/>
    <w:rsid w:val="007872FD"/>
    <w:rsid w:val="0078738C"/>
    <w:rsid w:val="00791806"/>
    <w:rsid w:val="007920E5"/>
    <w:rsid w:val="007945D9"/>
    <w:rsid w:val="007A18DB"/>
    <w:rsid w:val="007A1A93"/>
    <w:rsid w:val="007A5A3F"/>
    <w:rsid w:val="007A69E7"/>
    <w:rsid w:val="007B0B06"/>
    <w:rsid w:val="007B50C9"/>
    <w:rsid w:val="007B5462"/>
    <w:rsid w:val="007B5700"/>
    <w:rsid w:val="007B635A"/>
    <w:rsid w:val="007C0E12"/>
    <w:rsid w:val="007C4C38"/>
    <w:rsid w:val="007D03F6"/>
    <w:rsid w:val="007D3C00"/>
    <w:rsid w:val="007D4E2A"/>
    <w:rsid w:val="007E1466"/>
    <w:rsid w:val="007E1BDD"/>
    <w:rsid w:val="007E5C91"/>
    <w:rsid w:val="007E6D0E"/>
    <w:rsid w:val="007E72EF"/>
    <w:rsid w:val="007F67E4"/>
    <w:rsid w:val="007F6C3F"/>
    <w:rsid w:val="00803A5C"/>
    <w:rsid w:val="00804B1F"/>
    <w:rsid w:val="00805170"/>
    <w:rsid w:val="00805307"/>
    <w:rsid w:val="00805577"/>
    <w:rsid w:val="00810B09"/>
    <w:rsid w:val="00812AC2"/>
    <w:rsid w:val="00814914"/>
    <w:rsid w:val="00816A7E"/>
    <w:rsid w:val="00817409"/>
    <w:rsid w:val="0081745C"/>
    <w:rsid w:val="00817ABA"/>
    <w:rsid w:val="00824A1B"/>
    <w:rsid w:val="008264A2"/>
    <w:rsid w:val="0083295B"/>
    <w:rsid w:val="00834BE4"/>
    <w:rsid w:val="00835184"/>
    <w:rsid w:val="00837139"/>
    <w:rsid w:val="00844755"/>
    <w:rsid w:val="00845807"/>
    <w:rsid w:val="00846177"/>
    <w:rsid w:val="0084776B"/>
    <w:rsid w:val="008522B2"/>
    <w:rsid w:val="0085655A"/>
    <w:rsid w:val="00857BD2"/>
    <w:rsid w:val="00861A54"/>
    <w:rsid w:val="00867BC5"/>
    <w:rsid w:val="00870A0E"/>
    <w:rsid w:val="00871BC6"/>
    <w:rsid w:val="008720BB"/>
    <w:rsid w:val="00874C62"/>
    <w:rsid w:val="00876A56"/>
    <w:rsid w:val="00882419"/>
    <w:rsid w:val="00885BB2"/>
    <w:rsid w:val="0089693B"/>
    <w:rsid w:val="008A0049"/>
    <w:rsid w:val="008A0214"/>
    <w:rsid w:val="008A128F"/>
    <w:rsid w:val="008A6FB4"/>
    <w:rsid w:val="008B4FAE"/>
    <w:rsid w:val="008C3FF6"/>
    <w:rsid w:val="008C6102"/>
    <w:rsid w:val="008D1A2C"/>
    <w:rsid w:val="008D4119"/>
    <w:rsid w:val="008D6E40"/>
    <w:rsid w:val="008D79B0"/>
    <w:rsid w:val="008D7D56"/>
    <w:rsid w:val="008E52FA"/>
    <w:rsid w:val="008E5CE1"/>
    <w:rsid w:val="008F0A15"/>
    <w:rsid w:val="008F58DF"/>
    <w:rsid w:val="0090121B"/>
    <w:rsid w:val="00906CE6"/>
    <w:rsid w:val="00911C74"/>
    <w:rsid w:val="0091228C"/>
    <w:rsid w:val="00915A9D"/>
    <w:rsid w:val="00917A6B"/>
    <w:rsid w:val="009214F0"/>
    <w:rsid w:val="0093641A"/>
    <w:rsid w:val="009460B6"/>
    <w:rsid w:val="00946292"/>
    <w:rsid w:val="00947459"/>
    <w:rsid w:val="00950342"/>
    <w:rsid w:val="00956F18"/>
    <w:rsid w:val="0096156C"/>
    <w:rsid w:val="00962296"/>
    <w:rsid w:val="00962619"/>
    <w:rsid w:val="00962930"/>
    <w:rsid w:val="00963151"/>
    <w:rsid w:val="0096447B"/>
    <w:rsid w:val="00967FE1"/>
    <w:rsid w:val="0097064E"/>
    <w:rsid w:val="00970707"/>
    <w:rsid w:val="0097185A"/>
    <w:rsid w:val="00981CE7"/>
    <w:rsid w:val="0098364F"/>
    <w:rsid w:val="00985E91"/>
    <w:rsid w:val="00986733"/>
    <w:rsid w:val="00986A39"/>
    <w:rsid w:val="00991F28"/>
    <w:rsid w:val="00992854"/>
    <w:rsid w:val="00993118"/>
    <w:rsid w:val="009A0618"/>
    <w:rsid w:val="009A2185"/>
    <w:rsid w:val="009A38E7"/>
    <w:rsid w:val="009B050D"/>
    <w:rsid w:val="009B058C"/>
    <w:rsid w:val="009B20E2"/>
    <w:rsid w:val="009B31F1"/>
    <w:rsid w:val="009C2AB4"/>
    <w:rsid w:val="009C5C5E"/>
    <w:rsid w:val="009C6A2C"/>
    <w:rsid w:val="009D229F"/>
    <w:rsid w:val="009D3A22"/>
    <w:rsid w:val="009D6298"/>
    <w:rsid w:val="009D7745"/>
    <w:rsid w:val="009E0CBA"/>
    <w:rsid w:val="009E1C52"/>
    <w:rsid w:val="009E3B9C"/>
    <w:rsid w:val="009E4805"/>
    <w:rsid w:val="009E5779"/>
    <w:rsid w:val="009E5897"/>
    <w:rsid w:val="009E7F62"/>
    <w:rsid w:val="009F5180"/>
    <w:rsid w:val="009F5219"/>
    <w:rsid w:val="009F5DBD"/>
    <w:rsid w:val="009F665E"/>
    <w:rsid w:val="00A02325"/>
    <w:rsid w:val="00A02ADE"/>
    <w:rsid w:val="00A02C54"/>
    <w:rsid w:val="00A0395B"/>
    <w:rsid w:val="00A0641E"/>
    <w:rsid w:val="00A12B73"/>
    <w:rsid w:val="00A1302F"/>
    <w:rsid w:val="00A178E5"/>
    <w:rsid w:val="00A26803"/>
    <w:rsid w:val="00A33B05"/>
    <w:rsid w:val="00A37A14"/>
    <w:rsid w:val="00A40529"/>
    <w:rsid w:val="00A419E4"/>
    <w:rsid w:val="00A432F8"/>
    <w:rsid w:val="00A43928"/>
    <w:rsid w:val="00A449AB"/>
    <w:rsid w:val="00A46608"/>
    <w:rsid w:val="00A466FD"/>
    <w:rsid w:val="00A4731E"/>
    <w:rsid w:val="00A54816"/>
    <w:rsid w:val="00A55B67"/>
    <w:rsid w:val="00A55C2A"/>
    <w:rsid w:val="00A56011"/>
    <w:rsid w:val="00A565FF"/>
    <w:rsid w:val="00A56DF1"/>
    <w:rsid w:val="00A575D2"/>
    <w:rsid w:val="00A57EFF"/>
    <w:rsid w:val="00A648EE"/>
    <w:rsid w:val="00A67335"/>
    <w:rsid w:val="00A72F77"/>
    <w:rsid w:val="00A74604"/>
    <w:rsid w:val="00A7642E"/>
    <w:rsid w:val="00A7675A"/>
    <w:rsid w:val="00A8388C"/>
    <w:rsid w:val="00A83E47"/>
    <w:rsid w:val="00A83F56"/>
    <w:rsid w:val="00A86DB7"/>
    <w:rsid w:val="00A910EE"/>
    <w:rsid w:val="00A96C11"/>
    <w:rsid w:val="00A9720F"/>
    <w:rsid w:val="00AA0BB0"/>
    <w:rsid w:val="00AA34CB"/>
    <w:rsid w:val="00AB26AF"/>
    <w:rsid w:val="00AB3215"/>
    <w:rsid w:val="00AB43F8"/>
    <w:rsid w:val="00AB4E1D"/>
    <w:rsid w:val="00AB62F8"/>
    <w:rsid w:val="00AB6F93"/>
    <w:rsid w:val="00AB7882"/>
    <w:rsid w:val="00AC20D9"/>
    <w:rsid w:val="00AC3C2B"/>
    <w:rsid w:val="00AC3D8A"/>
    <w:rsid w:val="00AC74B1"/>
    <w:rsid w:val="00AD33AD"/>
    <w:rsid w:val="00AD5136"/>
    <w:rsid w:val="00AD5E32"/>
    <w:rsid w:val="00AD6952"/>
    <w:rsid w:val="00AE128C"/>
    <w:rsid w:val="00AE3C08"/>
    <w:rsid w:val="00AE48F3"/>
    <w:rsid w:val="00AE4C3E"/>
    <w:rsid w:val="00AE79F2"/>
    <w:rsid w:val="00AF4A74"/>
    <w:rsid w:val="00AF7050"/>
    <w:rsid w:val="00AF79FC"/>
    <w:rsid w:val="00B002AD"/>
    <w:rsid w:val="00B04367"/>
    <w:rsid w:val="00B04DBB"/>
    <w:rsid w:val="00B05147"/>
    <w:rsid w:val="00B126E1"/>
    <w:rsid w:val="00B17487"/>
    <w:rsid w:val="00B20AA5"/>
    <w:rsid w:val="00B21006"/>
    <w:rsid w:val="00B26E02"/>
    <w:rsid w:val="00B26E11"/>
    <w:rsid w:val="00B31BBF"/>
    <w:rsid w:val="00B31D3B"/>
    <w:rsid w:val="00B43143"/>
    <w:rsid w:val="00B5098B"/>
    <w:rsid w:val="00B51173"/>
    <w:rsid w:val="00B52455"/>
    <w:rsid w:val="00B57509"/>
    <w:rsid w:val="00B655E7"/>
    <w:rsid w:val="00B65640"/>
    <w:rsid w:val="00B66651"/>
    <w:rsid w:val="00B6724F"/>
    <w:rsid w:val="00B73BB1"/>
    <w:rsid w:val="00B73C3F"/>
    <w:rsid w:val="00B76A41"/>
    <w:rsid w:val="00B81A3D"/>
    <w:rsid w:val="00B81E8B"/>
    <w:rsid w:val="00B85539"/>
    <w:rsid w:val="00B857DA"/>
    <w:rsid w:val="00B877AE"/>
    <w:rsid w:val="00B877FD"/>
    <w:rsid w:val="00B94C2D"/>
    <w:rsid w:val="00B951FE"/>
    <w:rsid w:val="00B95F5E"/>
    <w:rsid w:val="00BA3E88"/>
    <w:rsid w:val="00BB26F9"/>
    <w:rsid w:val="00BD039C"/>
    <w:rsid w:val="00BD0A5D"/>
    <w:rsid w:val="00BD7691"/>
    <w:rsid w:val="00BE1699"/>
    <w:rsid w:val="00BE3CA2"/>
    <w:rsid w:val="00BE5F7C"/>
    <w:rsid w:val="00BE6BDB"/>
    <w:rsid w:val="00BF1F2F"/>
    <w:rsid w:val="00BF6B78"/>
    <w:rsid w:val="00C014E0"/>
    <w:rsid w:val="00C03BC1"/>
    <w:rsid w:val="00C0729B"/>
    <w:rsid w:val="00C16552"/>
    <w:rsid w:val="00C21798"/>
    <w:rsid w:val="00C234A0"/>
    <w:rsid w:val="00C25C02"/>
    <w:rsid w:val="00C260D1"/>
    <w:rsid w:val="00C30E43"/>
    <w:rsid w:val="00C32278"/>
    <w:rsid w:val="00C3312F"/>
    <w:rsid w:val="00C36148"/>
    <w:rsid w:val="00C36D7F"/>
    <w:rsid w:val="00C37B24"/>
    <w:rsid w:val="00C412BC"/>
    <w:rsid w:val="00C4335E"/>
    <w:rsid w:val="00C5237B"/>
    <w:rsid w:val="00C52EAC"/>
    <w:rsid w:val="00C531A9"/>
    <w:rsid w:val="00C5475B"/>
    <w:rsid w:val="00C56D96"/>
    <w:rsid w:val="00C57A40"/>
    <w:rsid w:val="00C63B16"/>
    <w:rsid w:val="00C64BBA"/>
    <w:rsid w:val="00C65BA7"/>
    <w:rsid w:val="00C720A8"/>
    <w:rsid w:val="00C81A66"/>
    <w:rsid w:val="00C839AD"/>
    <w:rsid w:val="00C83C86"/>
    <w:rsid w:val="00C85DE7"/>
    <w:rsid w:val="00C8600B"/>
    <w:rsid w:val="00C873A6"/>
    <w:rsid w:val="00C87CDE"/>
    <w:rsid w:val="00C91473"/>
    <w:rsid w:val="00C93D34"/>
    <w:rsid w:val="00CA2300"/>
    <w:rsid w:val="00CA2B64"/>
    <w:rsid w:val="00CA5D53"/>
    <w:rsid w:val="00CA6973"/>
    <w:rsid w:val="00CA6D27"/>
    <w:rsid w:val="00CA7695"/>
    <w:rsid w:val="00CB646C"/>
    <w:rsid w:val="00CB6CC4"/>
    <w:rsid w:val="00CC4F00"/>
    <w:rsid w:val="00CC5900"/>
    <w:rsid w:val="00CC6F94"/>
    <w:rsid w:val="00CC7118"/>
    <w:rsid w:val="00CD1421"/>
    <w:rsid w:val="00CD4CF0"/>
    <w:rsid w:val="00CD4F66"/>
    <w:rsid w:val="00CD6D79"/>
    <w:rsid w:val="00CE0AB7"/>
    <w:rsid w:val="00CE111D"/>
    <w:rsid w:val="00CE2141"/>
    <w:rsid w:val="00CE31E9"/>
    <w:rsid w:val="00CE5881"/>
    <w:rsid w:val="00CE5C50"/>
    <w:rsid w:val="00CE716D"/>
    <w:rsid w:val="00CF05B7"/>
    <w:rsid w:val="00D03FF9"/>
    <w:rsid w:val="00D04269"/>
    <w:rsid w:val="00D042BC"/>
    <w:rsid w:val="00D0622B"/>
    <w:rsid w:val="00D1247F"/>
    <w:rsid w:val="00D12B96"/>
    <w:rsid w:val="00D1350D"/>
    <w:rsid w:val="00D15D66"/>
    <w:rsid w:val="00D161AD"/>
    <w:rsid w:val="00D16F9F"/>
    <w:rsid w:val="00D17934"/>
    <w:rsid w:val="00D23DB9"/>
    <w:rsid w:val="00D3008F"/>
    <w:rsid w:val="00D331E5"/>
    <w:rsid w:val="00D344E5"/>
    <w:rsid w:val="00D3488E"/>
    <w:rsid w:val="00D40B1A"/>
    <w:rsid w:val="00D417C1"/>
    <w:rsid w:val="00D41AC2"/>
    <w:rsid w:val="00D428E8"/>
    <w:rsid w:val="00D42E27"/>
    <w:rsid w:val="00D43151"/>
    <w:rsid w:val="00D45BF6"/>
    <w:rsid w:val="00D53CD8"/>
    <w:rsid w:val="00D55543"/>
    <w:rsid w:val="00D55D00"/>
    <w:rsid w:val="00D605DB"/>
    <w:rsid w:val="00D62D60"/>
    <w:rsid w:val="00D64A16"/>
    <w:rsid w:val="00D64E13"/>
    <w:rsid w:val="00D667C8"/>
    <w:rsid w:val="00D674C1"/>
    <w:rsid w:val="00D725BE"/>
    <w:rsid w:val="00D72C61"/>
    <w:rsid w:val="00D74361"/>
    <w:rsid w:val="00D74DEF"/>
    <w:rsid w:val="00D849AF"/>
    <w:rsid w:val="00D874CC"/>
    <w:rsid w:val="00D87A72"/>
    <w:rsid w:val="00D90160"/>
    <w:rsid w:val="00D9066C"/>
    <w:rsid w:val="00D909E2"/>
    <w:rsid w:val="00D91063"/>
    <w:rsid w:val="00D92857"/>
    <w:rsid w:val="00D9305C"/>
    <w:rsid w:val="00D93F65"/>
    <w:rsid w:val="00D97B2E"/>
    <w:rsid w:val="00DA2DEB"/>
    <w:rsid w:val="00DA3160"/>
    <w:rsid w:val="00DA38C7"/>
    <w:rsid w:val="00DB2F37"/>
    <w:rsid w:val="00DB3544"/>
    <w:rsid w:val="00DB36E6"/>
    <w:rsid w:val="00DB7982"/>
    <w:rsid w:val="00DC49FA"/>
    <w:rsid w:val="00DC5399"/>
    <w:rsid w:val="00DD015E"/>
    <w:rsid w:val="00DD4756"/>
    <w:rsid w:val="00DD4D99"/>
    <w:rsid w:val="00DD7FA9"/>
    <w:rsid w:val="00DE3EEC"/>
    <w:rsid w:val="00DE4B7F"/>
    <w:rsid w:val="00DE5CE7"/>
    <w:rsid w:val="00DF1172"/>
    <w:rsid w:val="00DF1C84"/>
    <w:rsid w:val="00DF2260"/>
    <w:rsid w:val="00DF29FD"/>
    <w:rsid w:val="00DF5C39"/>
    <w:rsid w:val="00E00690"/>
    <w:rsid w:val="00E031C8"/>
    <w:rsid w:val="00E03219"/>
    <w:rsid w:val="00E0420E"/>
    <w:rsid w:val="00E071B3"/>
    <w:rsid w:val="00E073C6"/>
    <w:rsid w:val="00E15860"/>
    <w:rsid w:val="00E220C1"/>
    <w:rsid w:val="00E23910"/>
    <w:rsid w:val="00E25090"/>
    <w:rsid w:val="00E250F1"/>
    <w:rsid w:val="00E27D01"/>
    <w:rsid w:val="00E31E70"/>
    <w:rsid w:val="00E33698"/>
    <w:rsid w:val="00E34A75"/>
    <w:rsid w:val="00E35EA0"/>
    <w:rsid w:val="00E36179"/>
    <w:rsid w:val="00E37993"/>
    <w:rsid w:val="00E41F05"/>
    <w:rsid w:val="00E42379"/>
    <w:rsid w:val="00E42D3C"/>
    <w:rsid w:val="00E44C4D"/>
    <w:rsid w:val="00E45908"/>
    <w:rsid w:val="00E50F51"/>
    <w:rsid w:val="00E54DD8"/>
    <w:rsid w:val="00E54E84"/>
    <w:rsid w:val="00E55D52"/>
    <w:rsid w:val="00E56B98"/>
    <w:rsid w:val="00E67229"/>
    <w:rsid w:val="00E71111"/>
    <w:rsid w:val="00E77332"/>
    <w:rsid w:val="00E82974"/>
    <w:rsid w:val="00E84011"/>
    <w:rsid w:val="00E84718"/>
    <w:rsid w:val="00E8538D"/>
    <w:rsid w:val="00E85BD7"/>
    <w:rsid w:val="00E86A7D"/>
    <w:rsid w:val="00E945FD"/>
    <w:rsid w:val="00E968F5"/>
    <w:rsid w:val="00EB0E17"/>
    <w:rsid w:val="00EB1DFD"/>
    <w:rsid w:val="00EB1FF8"/>
    <w:rsid w:val="00EB33B4"/>
    <w:rsid w:val="00EB3587"/>
    <w:rsid w:val="00EB4064"/>
    <w:rsid w:val="00EB4B5D"/>
    <w:rsid w:val="00EB60E9"/>
    <w:rsid w:val="00EB6389"/>
    <w:rsid w:val="00EC1370"/>
    <w:rsid w:val="00ED050C"/>
    <w:rsid w:val="00ED37AF"/>
    <w:rsid w:val="00ED63F9"/>
    <w:rsid w:val="00ED7CD7"/>
    <w:rsid w:val="00EE0BD9"/>
    <w:rsid w:val="00EE21E0"/>
    <w:rsid w:val="00EE368C"/>
    <w:rsid w:val="00EE6A07"/>
    <w:rsid w:val="00EE7DAE"/>
    <w:rsid w:val="00EE7E4B"/>
    <w:rsid w:val="00EF1D3A"/>
    <w:rsid w:val="00EF6FF4"/>
    <w:rsid w:val="00EF770C"/>
    <w:rsid w:val="00F021E8"/>
    <w:rsid w:val="00F039DD"/>
    <w:rsid w:val="00F03A86"/>
    <w:rsid w:val="00F04C04"/>
    <w:rsid w:val="00F079A9"/>
    <w:rsid w:val="00F07BB4"/>
    <w:rsid w:val="00F25655"/>
    <w:rsid w:val="00F26821"/>
    <w:rsid w:val="00F34E85"/>
    <w:rsid w:val="00F448B7"/>
    <w:rsid w:val="00F4491C"/>
    <w:rsid w:val="00F4764B"/>
    <w:rsid w:val="00F51F5C"/>
    <w:rsid w:val="00F52EB7"/>
    <w:rsid w:val="00F551E0"/>
    <w:rsid w:val="00F60CA9"/>
    <w:rsid w:val="00F62ACE"/>
    <w:rsid w:val="00F65591"/>
    <w:rsid w:val="00F6605B"/>
    <w:rsid w:val="00F67FF3"/>
    <w:rsid w:val="00F703F5"/>
    <w:rsid w:val="00F74954"/>
    <w:rsid w:val="00F75774"/>
    <w:rsid w:val="00F771A6"/>
    <w:rsid w:val="00F85150"/>
    <w:rsid w:val="00F862F1"/>
    <w:rsid w:val="00F912A1"/>
    <w:rsid w:val="00F92CD7"/>
    <w:rsid w:val="00F933FA"/>
    <w:rsid w:val="00F93DD2"/>
    <w:rsid w:val="00FA1DA6"/>
    <w:rsid w:val="00FA4317"/>
    <w:rsid w:val="00FA5767"/>
    <w:rsid w:val="00FB2E70"/>
    <w:rsid w:val="00FB45A4"/>
    <w:rsid w:val="00FB6266"/>
    <w:rsid w:val="00FB63C3"/>
    <w:rsid w:val="00FC08E1"/>
    <w:rsid w:val="00FC2ED5"/>
    <w:rsid w:val="00FC723F"/>
    <w:rsid w:val="00FD0DF7"/>
    <w:rsid w:val="00FD134F"/>
    <w:rsid w:val="00FD1366"/>
    <w:rsid w:val="00FD4117"/>
    <w:rsid w:val="00FD64B3"/>
    <w:rsid w:val="00FE1E36"/>
    <w:rsid w:val="00FE3DEC"/>
    <w:rsid w:val="00FE4C76"/>
    <w:rsid w:val="00FF0C0E"/>
    <w:rsid w:val="00FF0DDB"/>
    <w:rsid w:val="00FF4680"/>
    <w:rsid w:val="00FF4A8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17B234"/>
  <w15:chartTrackingRefBased/>
  <w15:docId w15:val="{8808835B-4665-431C-9981-286C06518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559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3A559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A559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A559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A559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A559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A559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A559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A559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559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3A559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A559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A559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A559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A559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A559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A559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A559B"/>
    <w:rPr>
      <w:rFonts w:eastAsiaTheme="majorEastAsia" w:cstheme="majorBidi"/>
      <w:color w:val="272727" w:themeColor="text1" w:themeTint="D8"/>
    </w:rPr>
  </w:style>
  <w:style w:type="paragraph" w:styleId="Title">
    <w:name w:val="Title"/>
    <w:basedOn w:val="Normal"/>
    <w:next w:val="Normal"/>
    <w:link w:val="TitleChar"/>
    <w:uiPriority w:val="10"/>
    <w:qFormat/>
    <w:rsid w:val="003A559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A559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A559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A559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A559B"/>
    <w:pPr>
      <w:spacing w:before="160"/>
      <w:jc w:val="center"/>
    </w:pPr>
    <w:rPr>
      <w:i/>
      <w:iCs/>
      <w:color w:val="404040" w:themeColor="text1" w:themeTint="BF"/>
    </w:rPr>
  </w:style>
  <w:style w:type="character" w:customStyle="1" w:styleId="QuoteChar">
    <w:name w:val="Quote Char"/>
    <w:basedOn w:val="DefaultParagraphFont"/>
    <w:link w:val="Quote"/>
    <w:uiPriority w:val="29"/>
    <w:rsid w:val="003A559B"/>
    <w:rPr>
      <w:i/>
      <w:iCs/>
      <w:color w:val="404040" w:themeColor="text1" w:themeTint="BF"/>
    </w:rPr>
  </w:style>
  <w:style w:type="paragraph" w:styleId="ListParagraph">
    <w:name w:val="List Paragraph"/>
    <w:basedOn w:val="Normal"/>
    <w:uiPriority w:val="34"/>
    <w:qFormat/>
    <w:rsid w:val="003A559B"/>
    <w:pPr>
      <w:ind w:left="720"/>
      <w:contextualSpacing/>
    </w:pPr>
  </w:style>
  <w:style w:type="character" w:styleId="IntenseEmphasis">
    <w:name w:val="Intense Emphasis"/>
    <w:basedOn w:val="DefaultParagraphFont"/>
    <w:uiPriority w:val="21"/>
    <w:qFormat/>
    <w:rsid w:val="003A559B"/>
    <w:rPr>
      <w:i/>
      <w:iCs/>
      <w:color w:val="0F4761" w:themeColor="accent1" w:themeShade="BF"/>
    </w:rPr>
  </w:style>
  <w:style w:type="paragraph" w:styleId="IntenseQuote">
    <w:name w:val="Intense Quote"/>
    <w:basedOn w:val="Normal"/>
    <w:next w:val="Normal"/>
    <w:link w:val="IntenseQuoteChar"/>
    <w:uiPriority w:val="30"/>
    <w:qFormat/>
    <w:rsid w:val="003A559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A559B"/>
    <w:rPr>
      <w:i/>
      <w:iCs/>
      <w:color w:val="0F4761" w:themeColor="accent1" w:themeShade="BF"/>
    </w:rPr>
  </w:style>
  <w:style w:type="character" w:styleId="IntenseReference">
    <w:name w:val="Intense Reference"/>
    <w:basedOn w:val="DefaultParagraphFont"/>
    <w:uiPriority w:val="32"/>
    <w:qFormat/>
    <w:rsid w:val="003A559B"/>
    <w:rPr>
      <w:b/>
      <w:bCs/>
      <w:smallCaps/>
      <w:color w:val="0F4761" w:themeColor="accent1" w:themeShade="BF"/>
      <w:spacing w:val="5"/>
    </w:rPr>
  </w:style>
  <w:style w:type="paragraph" w:styleId="Footer">
    <w:name w:val="footer"/>
    <w:basedOn w:val="Normal"/>
    <w:link w:val="FooterChar"/>
    <w:uiPriority w:val="99"/>
    <w:unhideWhenUsed/>
    <w:rsid w:val="00867B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7BC5"/>
  </w:style>
  <w:style w:type="paragraph" w:customStyle="1" w:styleId="FirstParagraph">
    <w:name w:val="First Paragraph"/>
    <w:basedOn w:val="BodyText"/>
    <w:next w:val="BodyText"/>
    <w:qFormat/>
    <w:rsid w:val="00402814"/>
    <w:pPr>
      <w:spacing w:before="180" w:after="180" w:line="240" w:lineRule="auto"/>
    </w:pPr>
    <w:rPr>
      <w:rFonts w:eastAsiaTheme="minorHAnsi"/>
      <w:kern w:val="0"/>
      <w:lang w:eastAsia="en-US"/>
      <w14:ligatures w14:val="none"/>
    </w:rPr>
  </w:style>
  <w:style w:type="paragraph" w:styleId="BodyText">
    <w:name w:val="Body Text"/>
    <w:basedOn w:val="Normal"/>
    <w:link w:val="BodyTextChar"/>
    <w:uiPriority w:val="99"/>
    <w:semiHidden/>
    <w:unhideWhenUsed/>
    <w:rsid w:val="00402814"/>
    <w:pPr>
      <w:spacing w:after="120"/>
    </w:pPr>
  </w:style>
  <w:style w:type="character" w:customStyle="1" w:styleId="BodyTextChar">
    <w:name w:val="Body Text Char"/>
    <w:basedOn w:val="DefaultParagraphFont"/>
    <w:link w:val="BodyText"/>
    <w:uiPriority w:val="99"/>
    <w:semiHidden/>
    <w:rsid w:val="00402814"/>
  </w:style>
  <w:style w:type="paragraph" w:styleId="Header">
    <w:name w:val="header"/>
    <w:basedOn w:val="Normal"/>
    <w:link w:val="HeaderChar"/>
    <w:uiPriority w:val="99"/>
    <w:unhideWhenUsed/>
    <w:rsid w:val="00EE7D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7D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587</TotalTime>
  <Pages>8</Pages>
  <Words>1994</Words>
  <Characters>1136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Lund</dc:creator>
  <cp:keywords/>
  <dc:description/>
  <cp:lastModifiedBy>Matthew Lund</cp:lastModifiedBy>
  <cp:revision>41</cp:revision>
  <dcterms:created xsi:type="dcterms:W3CDTF">2025-10-21T21:51:00Z</dcterms:created>
  <dcterms:modified xsi:type="dcterms:W3CDTF">2026-03-16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124c29a-768d-41ea-8d09-02052c5c5c51_Enabled">
    <vt:lpwstr>true</vt:lpwstr>
  </property>
  <property fmtid="{D5CDD505-2E9C-101B-9397-08002B2CF9AE}" pid="3" name="MSIP_Label_e124c29a-768d-41ea-8d09-02052c5c5c51_SetDate">
    <vt:lpwstr>2026-01-09T02:51:00Z</vt:lpwstr>
  </property>
  <property fmtid="{D5CDD505-2E9C-101B-9397-08002B2CF9AE}" pid="4" name="MSIP_Label_e124c29a-768d-41ea-8d09-02052c5c5c51_Method">
    <vt:lpwstr>Privileged</vt:lpwstr>
  </property>
  <property fmtid="{D5CDD505-2E9C-101B-9397-08002B2CF9AE}" pid="5" name="MSIP_Label_e124c29a-768d-41ea-8d09-02052c5c5c51_Name">
    <vt:lpwstr>Externally Disclosed</vt:lpwstr>
  </property>
  <property fmtid="{D5CDD505-2E9C-101B-9397-08002B2CF9AE}" pid="6" name="MSIP_Label_e124c29a-768d-41ea-8d09-02052c5c5c51_SiteId">
    <vt:lpwstr>e6d7ba17-4378-433f-96fa-a48c4590ca82</vt:lpwstr>
  </property>
  <property fmtid="{D5CDD505-2E9C-101B-9397-08002B2CF9AE}" pid="7" name="MSIP_Label_e124c29a-768d-41ea-8d09-02052c5c5c51_ActionId">
    <vt:lpwstr>e0c88a89-6e5f-49bb-8223-f845b22310ae</vt:lpwstr>
  </property>
  <property fmtid="{D5CDD505-2E9C-101B-9397-08002B2CF9AE}" pid="8" name="MSIP_Label_e124c29a-768d-41ea-8d09-02052c5c5c51_ContentBits">
    <vt:lpwstr>0</vt:lpwstr>
  </property>
  <property fmtid="{D5CDD505-2E9C-101B-9397-08002B2CF9AE}" pid="9" name="MSIP_Label_e124c29a-768d-41ea-8d09-02052c5c5c51_Tag">
    <vt:lpwstr>10, 0, 1, 1</vt:lpwstr>
  </property>
</Properties>
</file>